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88C7B" w14:textId="223880E9" w:rsidR="00C97CC4" w:rsidRDefault="0092003C" w:rsidP="00C97CC4">
      <w:pPr>
        <w:jc w:val="center"/>
        <w:rPr>
          <w:u w:val="single"/>
        </w:rPr>
      </w:pPr>
      <w:r w:rsidRPr="00F00220">
        <w:rPr>
          <w:u w:val="single"/>
        </w:rPr>
        <w:t>Zapytanie w celu oszacowania wartości zamówienia polegającego na</w:t>
      </w:r>
      <w:r>
        <w:rPr>
          <w:u w:val="single"/>
        </w:rPr>
        <w:t xml:space="preserve"> </w:t>
      </w:r>
      <w:bookmarkStart w:id="0" w:name="_Hlk196819053"/>
      <w:r w:rsidR="00C97CC4" w:rsidRPr="00C97CC4">
        <w:rPr>
          <w:u w:val="single"/>
        </w:rPr>
        <w:t>dostaw</w:t>
      </w:r>
      <w:r w:rsidR="00C97CC4">
        <w:rPr>
          <w:u w:val="single"/>
        </w:rPr>
        <w:t>ie</w:t>
      </w:r>
      <w:r w:rsidR="00C97CC4" w:rsidRPr="00C97CC4">
        <w:rPr>
          <w:u w:val="single"/>
        </w:rPr>
        <w:t xml:space="preserve"> </w:t>
      </w:r>
      <w:bookmarkEnd w:id="0"/>
      <w:r w:rsidR="002A4E2A" w:rsidRPr="002A4E2A">
        <w:rPr>
          <w:u w:val="single"/>
        </w:rPr>
        <w:t>urządzenia do optycznej spektroskopii emisyjnej plazmy</w:t>
      </w:r>
      <w:r w:rsidR="00C97CC4">
        <w:rPr>
          <w:u w:val="single"/>
        </w:rPr>
        <w:t>.</w:t>
      </w:r>
    </w:p>
    <w:p w14:paraId="658AF2B1" w14:textId="05BDD3F2" w:rsidR="0092003C" w:rsidRDefault="0092003C" w:rsidP="00C97CC4">
      <w:pPr>
        <w:jc w:val="center"/>
      </w:pPr>
      <w:r>
        <w:t>W celu zbadania oferty rynkowej oraz oszacowania wartości zamówienia, Sieć Badawcza Łukasiewicz – Instytut Mikroelektroniki i Fotoniki zwraca się z prośbą o przedstawienie informacji dotyczących szacunkowych kosztów realizacji niżej opisanego zamówienia</w:t>
      </w:r>
    </w:p>
    <w:p w14:paraId="28689C81" w14:textId="77777777" w:rsidR="00A11083" w:rsidRDefault="00A11083" w:rsidP="00A11083">
      <w:pPr>
        <w:ind w:firstLine="708"/>
      </w:pPr>
      <w:r>
        <w:t>UWAGA!</w:t>
      </w:r>
    </w:p>
    <w:p w14:paraId="5AF5C946" w14:textId="413E03FB" w:rsidR="00A11083" w:rsidRDefault="00A11083" w:rsidP="00A11083">
      <w:pPr>
        <w:ind w:firstLine="708"/>
      </w:pPr>
      <w:r>
        <w:t>Niniejsze szacowanie wartości zamówienia nie stanowi oferty w rozumieniu art. 66 Kodeksu Cywilnego, jak również nie jest ogłoszeniem ani zapytaniem o cenę w rozumieniu ustawy Prawo Zamówień Publicznych. Informacja ta ma na celu wyłącznie rozpoznanie rynku i uzyskanie wiedzy na temat kosztów realizacji opisanej dostawy.</w:t>
      </w:r>
    </w:p>
    <w:p w14:paraId="22376F61" w14:textId="77777777" w:rsidR="00A11083" w:rsidRDefault="00A11083" w:rsidP="00A11083">
      <w:pPr>
        <w:ind w:firstLine="708"/>
      </w:pPr>
      <w:r>
        <w:t>1. Zamawiający</w:t>
      </w:r>
    </w:p>
    <w:p w14:paraId="4BAB9F0D" w14:textId="77777777" w:rsidR="00A11083" w:rsidRDefault="00A11083" w:rsidP="00A11083">
      <w:pPr>
        <w:spacing w:after="0" w:line="240" w:lineRule="auto"/>
        <w:ind w:firstLine="708"/>
        <w:rPr>
          <w:b/>
          <w:bCs/>
        </w:rPr>
      </w:pPr>
      <w:r w:rsidRPr="00A11083">
        <w:rPr>
          <w:b/>
          <w:bCs/>
        </w:rPr>
        <w:t xml:space="preserve">Sieć Badawcza Łukasiewicz – Instytut Mikroelektroniki </w:t>
      </w:r>
      <w:r>
        <w:rPr>
          <w:b/>
          <w:bCs/>
        </w:rPr>
        <w:t xml:space="preserve">                                 </w:t>
      </w:r>
    </w:p>
    <w:p w14:paraId="43B893C3" w14:textId="5DD83D11" w:rsidR="00A11083" w:rsidRPr="00A11083" w:rsidRDefault="00A11083" w:rsidP="00A11083">
      <w:pPr>
        <w:spacing w:after="0" w:line="240" w:lineRule="auto"/>
        <w:ind w:firstLine="708"/>
        <w:rPr>
          <w:b/>
          <w:bCs/>
        </w:rPr>
      </w:pPr>
      <w:r w:rsidRPr="00A11083">
        <w:rPr>
          <w:b/>
          <w:bCs/>
        </w:rPr>
        <w:t>i Fotoniki</w:t>
      </w:r>
    </w:p>
    <w:p w14:paraId="1B096A2C" w14:textId="032B8782" w:rsidR="00A11083" w:rsidRPr="00A11083" w:rsidRDefault="00A11083" w:rsidP="00A11083">
      <w:pPr>
        <w:spacing w:after="0" w:line="240" w:lineRule="auto"/>
        <w:ind w:firstLine="708"/>
        <w:rPr>
          <w:b/>
          <w:bCs/>
        </w:rPr>
      </w:pPr>
      <w:r w:rsidRPr="00A11083">
        <w:rPr>
          <w:b/>
          <w:bCs/>
        </w:rPr>
        <w:t>al. Lotników 32/46</w:t>
      </w:r>
    </w:p>
    <w:p w14:paraId="533AD4A7" w14:textId="77777777" w:rsidR="00A11083" w:rsidRPr="00A11083" w:rsidRDefault="00A11083" w:rsidP="00A11083">
      <w:pPr>
        <w:spacing w:after="0" w:line="240" w:lineRule="auto"/>
        <w:ind w:firstLine="708"/>
        <w:rPr>
          <w:b/>
          <w:bCs/>
        </w:rPr>
      </w:pPr>
      <w:r w:rsidRPr="00A11083">
        <w:rPr>
          <w:b/>
          <w:bCs/>
        </w:rPr>
        <w:t>02-668 Warszawa</w:t>
      </w:r>
    </w:p>
    <w:p w14:paraId="5390F2CA" w14:textId="77777777" w:rsidR="00A11083" w:rsidRDefault="00A11083" w:rsidP="00CA520B">
      <w:pPr>
        <w:spacing w:after="0" w:line="240" w:lineRule="auto"/>
      </w:pPr>
    </w:p>
    <w:p w14:paraId="0FED52D5" w14:textId="12FCED20" w:rsidR="00A11083" w:rsidRDefault="00A11083" w:rsidP="00A11083">
      <w:pPr>
        <w:ind w:firstLine="708"/>
      </w:pPr>
      <w:r>
        <w:t>2. Przedmiot zamówienia</w:t>
      </w:r>
    </w:p>
    <w:p w14:paraId="49EDE95F" w14:textId="0BDC3F47" w:rsidR="00672EB8" w:rsidRDefault="00A11083" w:rsidP="00672EB8">
      <w:pPr>
        <w:ind w:firstLine="708"/>
      </w:pPr>
      <w:r>
        <w:t xml:space="preserve">Przedmiotem zamówienia jest </w:t>
      </w:r>
      <w:r w:rsidR="00672EB8" w:rsidRPr="00672EB8">
        <w:t>dostaw</w:t>
      </w:r>
      <w:r w:rsidR="00672EB8">
        <w:t>a</w:t>
      </w:r>
      <w:r w:rsidR="00672EB8" w:rsidRPr="00672EB8">
        <w:t xml:space="preserve"> </w:t>
      </w:r>
      <w:r w:rsidR="00C97CC4" w:rsidRPr="00C97CC4">
        <w:t xml:space="preserve">systemu do </w:t>
      </w:r>
      <w:r w:rsidR="00A65B51">
        <w:t>optycznej spektroskopii emisyjnej plazmy</w:t>
      </w:r>
      <w:r w:rsidR="00C97CC4">
        <w:t>.</w:t>
      </w:r>
    </w:p>
    <w:p w14:paraId="64874909" w14:textId="1F7ECB44" w:rsidR="00C97CC4" w:rsidRDefault="0003662B" w:rsidP="0003662B">
      <w:pPr>
        <w:pStyle w:val="Bezodstpw"/>
      </w:pPr>
      <w:r>
        <w:t xml:space="preserve">                                      </w:t>
      </w:r>
      <w:r w:rsidR="00C97CC4" w:rsidRPr="00C97CC4">
        <w:t>Wymagania i parametry techniczne</w:t>
      </w:r>
    </w:p>
    <w:p w14:paraId="61F03660" w14:textId="14920A3D" w:rsidR="0003662B" w:rsidRDefault="0003662B" w:rsidP="0003662B">
      <w:pPr>
        <w:pStyle w:val="Bezodstpw"/>
      </w:pPr>
      <w:r w:rsidRPr="0003662B">
        <w:t xml:space="preserve">Minimalne wymagania techniczne dotyczące przedmiotu zamówienia </w:t>
      </w:r>
      <w:r>
        <w:t>wskazane w poniższej tabeli</w:t>
      </w:r>
      <w:r w:rsidRPr="0003662B">
        <w:t xml:space="preserve"> należy </w:t>
      </w:r>
      <w:r>
        <w:t xml:space="preserve">wypełnić i </w:t>
      </w:r>
      <w:r w:rsidRPr="0003662B">
        <w:t>przedłożyć Zamawiającemu wraz ze składaną ofertę.</w:t>
      </w:r>
    </w:p>
    <w:p w14:paraId="09057248" w14:textId="77777777" w:rsidR="0003662B" w:rsidRPr="00C97CC4" w:rsidRDefault="0003662B" w:rsidP="0003662B">
      <w:pPr>
        <w:pStyle w:val="Bezodstpw"/>
      </w:pPr>
    </w:p>
    <w:tbl>
      <w:tblPr>
        <w:tblpPr w:leftFromText="141" w:rightFromText="141" w:vertAnchor="text" w:horzAnchor="page" w:tblpX="1591" w:tblpY="110"/>
        <w:tblW w:w="10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0"/>
        <w:gridCol w:w="5741"/>
        <w:gridCol w:w="1560"/>
      </w:tblGrid>
      <w:tr w:rsidR="00C97CC4" w:rsidRPr="00C97CC4" w14:paraId="464755C0" w14:textId="77777777" w:rsidTr="00852321">
        <w:trPr>
          <w:trHeight w:val="251"/>
        </w:trPr>
        <w:tc>
          <w:tcPr>
            <w:tcW w:w="568" w:type="dxa"/>
          </w:tcPr>
          <w:p w14:paraId="3509D51B" w14:textId="77777777" w:rsidR="00C97CC4" w:rsidRPr="00C97CC4" w:rsidRDefault="00C97CC4" w:rsidP="0003662B">
            <w:pPr>
              <w:pStyle w:val="Bezodstpw"/>
            </w:pPr>
            <w:r w:rsidRPr="00C97CC4">
              <w:t>Lp.</w:t>
            </w:r>
          </w:p>
          <w:p w14:paraId="554149CB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</w:tcPr>
          <w:p w14:paraId="44B8DA8B" w14:textId="77777777" w:rsidR="00C97CC4" w:rsidRPr="00C97CC4" w:rsidRDefault="00C97CC4" w:rsidP="0003662B">
            <w:pPr>
              <w:pStyle w:val="Bezodstpw"/>
            </w:pPr>
            <w:r w:rsidRPr="00C97CC4">
              <w:t xml:space="preserve">Nazwa parametru </w:t>
            </w:r>
          </w:p>
          <w:p w14:paraId="02A4F29F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0CFC755D" w14:textId="77777777" w:rsidR="00C97CC4" w:rsidRPr="00C97CC4" w:rsidRDefault="00C97CC4" w:rsidP="0003662B">
            <w:pPr>
              <w:pStyle w:val="Bezodstpw"/>
            </w:pPr>
            <w:r w:rsidRPr="00C97CC4">
              <w:t xml:space="preserve">Wymaganie </w:t>
            </w:r>
          </w:p>
        </w:tc>
        <w:tc>
          <w:tcPr>
            <w:tcW w:w="1560" w:type="dxa"/>
          </w:tcPr>
          <w:p w14:paraId="4C2F1BB9" w14:textId="77777777" w:rsidR="00C97CC4" w:rsidRPr="00C97CC4" w:rsidRDefault="00C97CC4" w:rsidP="0003662B">
            <w:pPr>
              <w:pStyle w:val="Bezodstpw"/>
            </w:pPr>
            <w:r w:rsidRPr="00C97CC4">
              <w:t>Kolumna do wypełnienia przez wykonawcę</w:t>
            </w:r>
          </w:p>
        </w:tc>
      </w:tr>
      <w:tr w:rsidR="00C97CC4" w:rsidRPr="00C97CC4" w14:paraId="5C8E9454" w14:textId="77777777" w:rsidTr="00852321">
        <w:trPr>
          <w:trHeight w:val="251"/>
        </w:trPr>
        <w:tc>
          <w:tcPr>
            <w:tcW w:w="568" w:type="dxa"/>
          </w:tcPr>
          <w:p w14:paraId="39B1713B" w14:textId="77777777" w:rsidR="00C97CC4" w:rsidRPr="00C97CC4" w:rsidRDefault="00C97CC4" w:rsidP="0003662B">
            <w:pPr>
              <w:pStyle w:val="Bezodstpw"/>
            </w:pPr>
            <w:r w:rsidRPr="00C97CC4">
              <w:t>1.</w:t>
            </w:r>
          </w:p>
        </w:tc>
        <w:tc>
          <w:tcPr>
            <w:tcW w:w="2410" w:type="dxa"/>
          </w:tcPr>
          <w:p w14:paraId="6751AD09" w14:textId="77777777" w:rsidR="00C97CC4" w:rsidRPr="00C97CC4" w:rsidRDefault="00C97CC4" w:rsidP="0003662B">
            <w:pPr>
              <w:pStyle w:val="Bezodstpw"/>
            </w:pPr>
            <w:r w:rsidRPr="00C97CC4">
              <w:t xml:space="preserve">Typ </w:t>
            </w:r>
          </w:p>
        </w:tc>
        <w:tc>
          <w:tcPr>
            <w:tcW w:w="5741" w:type="dxa"/>
          </w:tcPr>
          <w:p w14:paraId="436832D9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1560" w:type="dxa"/>
          </w:tcPr>
          <w:p w14:paraId="0F737CFC" w14:textId="77777777" w:rsidR="00C97CC4" w:rsidRPr="00C97CC4" w:rsidRDefault="00C97CC4" w:rsidP="0003662B">
            <w:pPr>
              <w:pStyle w:val="Bezodstpw"/>
            </w:pPr>
            <w:r w:rsidRPr="00C97CC4">
              <w:t xml:space="preserve">Podać </w:t>
            </w:r>
          </w:p>
        </w:tc>
      </w:tr>
      <w:tr w:rsidR="00C97CC4" w:rsidRPr="00C97CC4" w14:paraId="1DDE08F3" w14:textId="77777777" w:rsidTr="00852321">
        <w:trPr>
          <w:trHeight w:val="251"/>
        </w:trPr>
        <w:tc>
          <w:tcPr>
            <w:tcW w:w="568" w:type="dxa"/>
          </w:tcPr>
          <w:p w14:paraId="64DD50FA" w14:textId="77777777" w:rsidR="00C97CC4" w:rsidRPr="00C97CC4" w:rsidRDefault="00C97CC4" w:rsidP="0003662B">
            <w:pPr>
              <w:pStyle w:val="Bezodstpw"/>
            </w:pPr>
            <w:r w:rsidRPr="00C97CC4">
              <w:t>2.</w:t>
            </w:r>
          </w:p>
        </w:tc>
        <w:tc>
          <w:tcPr>
            <w:tcW w:w="2410" w:type="dxa"/>
          </w:tcPr>
          <w:p w14:paraId="19786755" w14:textId="77777777" w:rsidR="00C97CC4" w:rsidRPr="00C97CC4" w:rsidRDefault="00C97CC4" w:rsidP="0003662B">
            <w:pPr>
              <w:pStyle w:val="Bezodstpw"/>
            </w:pPr>
            <w:r w:rsidRPr="00C97CC4">
              <w:t xml:space="preserve">Producent </w:t>
            </w:r>
          </w:p>
        </w:tc>
        <w:tc>
          <w:tcPr>
            <w:tcW w:w="5741" w:type="dxa"/>
          </w:tcPr>
          <w:p w14:paraId="3B20D98F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1560" w:type="dxa"/>
          </w:tcPr>
          <w:p w14:paraId="764706D5" w14:textId="77777777" w:rsidR="00C97CC4" w:rsidRPr="00C97CC4" w:rsidRDefault="00C97CC4" w:rsidP="0003662B">
            <w:pPr>
              <w:pStyle w:val="Bezodstpw"/>
            </w:pPr>
            <w:r w:rsidRPr="00C97CC4">
              <w:t xml:space="preserve">Podać </w:t>
            </w:r>
          </w:p>
        </w:tc>
      </w:tr>
      <w:tr w:rsidR="00C97CC4" w:rsidRPr="00C97CC4" w14:paraId="14FBE217" w14:textId="77777777" w:rsidTr="00852321">
        <w:trPr>
          <w:trHeight w:val="251"/>
        </w:trPr>
        <w:tc>
          <w:tcPr>
            <w:tcW w:w="568" w:type="dxa"/>
          </w:tcPr>
          <w:p w14:paraId="6A0A1795" w14:textId="77777777" w:rsidR="00C97CC4" w:rsidRPr="00C97CC4" w:rsidRDefault="00C97CC4" w:rsidP="0003662B">
            <w:pPr>
              <w:pStyle w:val="Bezodstpw"/>
            </w:pPr>
            <w:r w:rsidRPr="00C97CC4">
              <w:t>3.</w:t>
            </w:r>
          </w:p>
        </w:tc>
        <w:tc>
          <w:tcPr>
            <w:tcW w:w="2410" w:type="dxa"/>
          </w:tcPr>
          <w:p w14:paraId="2037B002" w14:textId="77777777" w:rsidR="00C97CC4" w:rsidRPr="00C97CC4" w:rsidRDefault="00C97CC4" w:rsidP="0003662B">
            <w:pPr>
              <w:pStyle w:val="Bezodstpw"/>
            </w:pPr>
            <w:r w:rsidRPr="00C97CC4">
              <w:t xml:space="preserve">Kraj pochodzenia  </w:t>
            </w:r>
          </w:p>
        </w:tc>
        <w:tc>
          <w:tcPr>
            <w:tcW w:w="5741" w:type="dxa"/>
          </w:tcPr>
          <w:p w14:paraId="13680064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1560" w:type="dxa"/>
          </w:tcPr>
          <w:p w14:paraId="17E3B0A1" w14:textId="77777777" w:rsidR="00C97CC4" w:rsidRPr="00C97CC4" w:rsidRDefault="00C97CC4" w:rsidP="0003662B">
            <w:pPr>
              <w:pStyle w:val="Bezodstpw"/>
            </w:pPr>
            <w:r w:rsidRPr="00C97CC4">
              <w:t>Podać</w:t>
            </w:r>
          </w:p>
        </w:tc>
      </w:tr>
      <w:tr w:rsidR="00C97CC4" w:rsidRPr="00C97CC4" w14:paraId="318A9976" w14:textId="77777777" w:rsidTr="00852321">
        <w:trPr>
          <w:trHeight w:val="251"/>
        </w:trPr>
        <w:tc>
          <w:tcPr>
            <w:tcW w:w="568" w:type="dxa"/>
          </w:tcPr>
          <w:p w14:paraId="1E1D386A" w14:textId="77777777" w:rsidR="00C97CC4" w:rsidRPr="00C97CC4" w:rsidRDefault="00C97CC4" w:rsidP="0003662B">
            <w:pPr>
              <w:pStyle w:val="Bezodstpw"/>
            </w:pPr>
            <w:r w:rsidRPr="00C97CC4">
              <w:t>4.</w:t>
            </w:r>
          </w:p>
        </w:tc>
        <w:tc>
          <w:tcPr>
            <w:tcW w:w="2410" w:type="dxa"/>
          </w:tcPr>
          <w:p w14:paraId="620A0CDA" w14:textId="77777777" w:rsidR="00C97CC4" w:rsidRPr="00C97CC4" w:rsidRDefault="00C97CC4" w:rsidP="0003662B">
            <w:pPr>
              <w:pStyle w:val="Bezodstpw"/>
            </w:pPr>
            <w:r w:rsidRPr="00C97CC4">
              <w:t xml:space="preserve">Rok produkcji  </w:t>
            </w:r>
          </w:p>
        </w:tc>
        <w:tc>
          <w:tcPr>
            <w:tcW w:w="5741" w:type="dxa"/>
          </w:tcPr>
          <w:p w14:paraId="369BF8F0" w14:textId="1B7436F9" w:rsidR="00C97CC4" w:rsidRPr="00C97CC4" w:rsidRDefault="00C97CC4" w:rsidP="0003662B">
            <w:pPr>
              <w:pStyle w:val="Bezodstpw"/>
            </w:pPr>
            <w:r w:rsidRPr="00C97CC4">
              <w:t>Urządzenie nowe, nieużywane na wystawie, do pokazów lub prac dla klientów poza fabryką producenta, jak również nieużywane do regularnych pokazów dla klienta lub szkoleń w fabryce producenta wyprodukowane nie wcześniej niż przed rokiem 2024.</w:t>
            </w:r>
          </w:p>
        </w:tc>
        <w:tc>
          <w:tcPr>
            <w:tcW w:w="1560" w:type="dxa"/>
          </w:tcPr>
          <w:p w14:paraId="18A9DEB0" w14:textId="77777777" w:rsidR="00C97CC4" w:rsidRPr="00C97CC4" w:rsidRDefault="00C97CC4" w:rsidP="0003662B">
            <w:pPr>
              <w:pStyle w:val="Bezodstpw"/>
            </w:pPr>
            <w:r w:rsidRPr="00C97CC4">
              <w:t>Potwierdzić</w:t>
            </w:r>
          </w:p>
          <w:p w14:paraId="47D0D510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</w:tc>
      </w:tr>
      <w:tr w:rsidR="00C97CC4" w:rsidRPr="00C97CC4" w14:paraId="1E87CB4E" w14:textId="77777777" w:rsidTr="00852321">
        <w:trPr>
          <w:trHeight w:val="251"/>
        </w:trPr>
        <w:tc>
          <w:tcPr>
            <w:tcW w:w="568" w:type="dxa"/>
          </w:tcPr>
          <w:p w14:paraId="2D2E04C2" w14:textId="77777777" w:rsidR="00C97CC4" w:rsidRPr="00C97CC4" w:rsidRDefault="00C97CC4" w:rsidP="0003662B">
            <w:pPr>
              <w:pStyle w:val="Bezodstpw"/>
            </w:pPr>
            <w:r w:rsidRPr="00C97CC4">
              <w:t>5.</w:t>
            </w:r>
          </w:p>
        </w:tc>
        <w:tc>
          <w:tcPr>
            <w:tcW w:w="2410" w:type="dxa"/>
          </w:tcPr>
          <w:p w14:paraId="5979457D" w14:textId="77777777" w:rsidR="00C97CC4" w:rsidRPr="00C97CC4" w:rsidRDefault="00C97CC4" w:rsidP="0003662B">
            <w:pPr>
              <w:pStyle w:val="Bezodstpw"/>
            </w:pPr>
            <w:r w:rsidRPr="00C97CC4">
              <w:t xml:space="preserve">Główne zastosowanie  </w:t>
            </w:r>
          </w:p>
        </w:tc>
        <w:tc>
          <w:tcPr>
            <w:tcW w:w="5741" w:type="dxa"/>
          </w:tcPr>
          <w:p w14:paraId="1C6BC366" w14:textId="37580725" w:rsidR="00C97CC4" w:rsidRPr="00C97CC4" w:rsidRDefault="008A27DD" w:rsidP="0003662B">
            <w:pPr>
              <w:pStyle w:val="Bezodstpw"/>
            </w:pPr>
            <w:r>
              <w:t xml:space="preserve">Wykonywane pomiarów widma emisyjnego plazm zimnych i letnich, w szczególności plazmy atmosferycznej. </w:t>
            </w:r>
          </w:p>
        </w:tc>
        <w:tc>
          <w:tcPr>
            <w:tcW w:w="1560" w:type="dxa"/>
          </w:tcPr>
          <w:p w14:paraId="6D33E49D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7AD63C97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07DF59E1" w14:textId="77777777" w:rsidR="00C97CC4" w:rsidRPr="00C97CC4" w:rsidRDefault="00C97CC4" w:rsidP="0003662B">
            <w:pPr>
              <w:pStyle w:val="Bezodstpw"/>
            </w:pPr>
            <w:r w:rsidRPr="00C97CC4">
              <w:t xml:space="preserve">  </w:t>
            </w:r>
          </w:p>
        </w:tc>
      </w:tr>
      <w:tr w:rsidR="00C97CC4" w:rsidRPr="00C97CC4" w14:paraId="0EF3E38A" w14:textId="77777777" w:rsidTr="00852321">
        <w:trPr>
          <w:trHeight w:val="251"/>
        </w:trPr>
        <w:tc>
          <w:tcPr>
            <w:tcW w:w="568" w:type="dxa"/>
            <w:vMerge w:val="restart"/>
          </w:tcPr>
          <w:p w14:paraId="5A8F3C83" w14:textId="77777777" w:rsidR="00C97CC4" w:rsidRPr="00C97CC4" w:rsidRDefault="00C97CC4" w:rsidP="0003662B">
            <w:pPr>
              <w:pStyle w:val="Bezodstpw"/>
            </w:pPr>
            <w:r w:rsidRPr="00C97CC4">
              <w:lastRenderedPageBreak/>
              <w:t>6.</w:t>
            </w:r>
          </w:p>
        </w:tc>
        <w:tc>
          <w:tcPr>
            <w:tcW w:w="2410" w:type="dxa"/>
            <w:vMerge w:val="restart"/>
          </w:tcPr>
          <w:p w14:paraId="44114AE0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667252AF" w14:textId="77777777" w:rsidR="00C97CC4" w:rsidRPr="00C97CC4" w:rsidRDefault="00C97CC4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 xml:space="preserve">Urządzanie jest zasilane napięciem sieciowym (230V, 50 </w:t>
            </w:r>
            <w:proofErr w:type="spellStart"/>
            <w:r w:rsidRPr="00C97CC4">
              <w:t>Hz</w:t>
            </w:r>
            <w:proofErr w:type="spellEnd"/>
            <w:r w:rsidRPr="00C97CC4">
              <w:t>) dostępnym w polskiej sieci elektroenergetycznej.</w:t>
            </w:r>
          </w:p>
        </w:tc>
        <w:tc>
          <w:tcPr>
            <w:tcW w:w="1560" w:type="dxa"/>
          </w:tcPr>
          <w:p w14:paraId="4ADADF36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49B1FA13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4BD3947A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3A541176" w14:textId="77777777" w:rsidTr="00852321">
        <w:trPr>
          <w:trHeight w:val="251"/>
        </w:trPr>
        <w:tc>
          <w:tcPr>
            <w:tcW w:w="568" w:type="dxa"/>
            <w:vMerge/>
          </w:tcPr>
          <w:p w14:paraId="3D6CE918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16370DE5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591CCB4E" w14:textId="3CE8EA44" w:rsidR="00C97CC4" w:rsidRPr="00C97CC4" w:rsidRDefault="009376A1" w:rsidP="0003662B">
            <w:pPr>
              <w:pStyle w:val="Bezodstpw"/>
              <w:numPr>
                <w:ilvl w:val="0"/>
                <w:numId w:val="47"/>
              </w:numPr>
            </w:pPr>
            <w:r>
              <w:t>Zakres widmowy co najmniej 300 – 850nm.</w:t>
            </w:r>
          </w:p>
        </w:tc>
        <w:tc>
          <w:tcPr>
            <w:tcW w:w="1560" w:type="dxa"/>
          </w:tcPr>
          <w:p w14:paraId="381C8CD8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3F468DCF" w14:textId="77777777" w:rsidTr="00852321">
        <w:trPr>
          <w:trHeight w:val="251"/>
        </w:trPr>
        <w:tc>
          <w:tcPr>
            <w:tcW w:w="568" w:type="dxa"/>
            <w:vMerge/>
          </w:tcPr>
          <w:p w14:paraId="462EB149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08541A0F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1D787171" w14:textId="6A229295" w:rsidR="00C97CC4" w:rsidRPr="00C97CC4" w:rsidRDefault="009376A1" w:rsidP="0003662B">
            <w:pPr>
              <w:pStyle w:val="Bezodstpw"/>
              <w:numPr>
                <w:ilvl w:val="0"/>
                <w:numId w:val="47"/>
              </w:numPr>
            </w:pPr>
            <w:r>
              <w:t xml:space="preserve">Rozdzielczość widmowa &lt;150pm dla 850nm. </w:t>
            </w:r>
          </w:p>
        </w:tc>
        <w:tc>
          <w:tcPr>
            <w:tcW w:w="1560" w:type="dxa"/>
          </w:tcPr>
          <w:p w14:paraId="30A4B42C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39A0D7B3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6A7FAE17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00FFCB74" w14:textId="77777777" w:rsidTr="00852321">
        <w:trPr>
          <w:trHeight w:val="251"/>
        </w:trPr>
        <w:tc>
          <w:tcPr>
            <w:tcW w:w="568" w:type="dxa"/>
            <w:vMerge/>
          </w:tcPr>
          <w:p w14:paraId="10BB15CB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743FCD2E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134F20F7" w14:textId="40A5E282" w:rsidR="00C97CC4" w:rsidRPr="00C97CC4" w:rsidRDefault="008A27DD" w:rsidP="0003662B">
            <w:pPr>
              <w:pStyle w:val="Bezodstpw"/>
              <w:numPr>
                <w:ilvl w:val="0"/>
                <w:numId w:val="47"/>
              </w:numPr>
            </w:pPr>
            <w:r>
              <w:t>Wydajność kwantowa detektora dla fali 309nm co najmniej 20% maksimum zakresu 300-</w:t>
            </w:r>
            <w:r w:rsidR="009376A1">
              <w:t>85</w:t>
            </w:r>
            <w:r>
              <w:t xml:space="preserve">0nm. </w:t>
            </w:r>
          </w:p>
        </w:tc>
        <w:tc>
          <w:tcPr>
            <w:tcW w:w="1560" w:type="dxa"/>
          </w:tcPr>
          <w:p w14:paraId="5DB04CCA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4F7ECFE7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4EFAA7AF" w14:textId="77777777" w:rsidR="00C97CC4" w:rsidRPr="00C97CC4" w:rsidRDefault="00C97CC4" w:rsidP="0003662B">
            <w:pPr>
              <w:pStyle w:val="Bezodstpw"/>
            </w:pPr>
          </w:p>
        </w:tc>
      </w:tr>
      <w:tr w:rsidR="008A27DD" w:rsidRPr="00C97CC4" w14:paraId="265B5A43" w14:textId="77777777" w:rsidTr="00852321">
        <w:trPr>
          <w:trHeight w:val="310"/>
        </w:trPr>
        <w:tc>
          <w:tcPr>
            <w:tcW w:w="568" w:type="dxa"/>
            <w:vMerge/>
          </w:tcPr>
          <w:p w14:paraId="702CE3AD" w14:textId="77777777" w:rsidR="008A27DD" w:rsidRPr="00C97CC4" w:rsidRDefault="008A27DD" w:rsidP="008A27DD">
            <w:pPr>
              <w:pStyle w:val="Bezodstpw"/>
            </w:pPr>
          </w:p>
        </w:tc>
        <w:tc>
          <w:tcPr>
            <w:tcW w:w="2410" w:type="dxa"/>
            <w:vMerge/>
          </w:tcPr>
          <w:p w14:paraId="05274915" w14:textId="77777777" w:rsidR="008A27DD" w:rsidRPr="00C97CC4" w:rsidRDefault="008A27DD" w:rsidP="008A27DD">
            <w:pPr>
              <w:pStyle w:val="Bezodstpw"/>
            </w:pPr>
          </w:p>
        </w:tc>
        <w:tc>
          <w:tcPr>
            <w:tcW w:w="5741" w:type="dxa"/>
          </w:tcPr>
          <w:p w14:paraId="4573A869" w14:textId="1887E7BE" w:rsidR="008A27DD" w:rsidRPr="00C97CC4" w:rsidRDefault="008A27DD" w:rsidP="008A27DD">
            <w:pPr>
              <w:pStyle w:val="Bezodstpw"/>
              <w:numPr>
                <w:ilvl w:val="0"/>
                <w:numId w:val="47"/>
              </w:numPr>
            </w:pPr>
            <w:r>
              <w:t>Wydajność kwantowa detektora dla fali 777nm co najmniej 20% maksimum zakresu 300-</w:t>
            </w:r>
            <w:r w:rsidR="009376A1">
              <w:t>85</w:t>
            </w:r>
            <w:r>
              <w:t xml:space="preserve">0nm. </w:t>
            </w:r>
          </w:p>
        </w:tc>
        <w:tc>
          <w:tcPr>
            <w:tcW w:w="1560" w:type="dxa"/>
          </w:tcPr>
          <w:p w14:paraId="0110911A" w14:textId="77777777" w:rsidR="008A27DD" w:rsidRPr="00C97CC4" w:rsidRDefault="008A27DD" w:rsidP="008A27DD">
            <w:pPr>
              <w:pStyle w:val="Bezodstpw"/>
            </w:pPr>
            <w:r w:rsidRPr="00C97CC4">
              <w:t>Potwierdzić:</w:t>
            </w:r>
          </w:p>
          <w:p w14:paraId="739B3476" w14:textId="77777777" w:rsidR="008A27DD" w:rsidRPr="00C97CC4" w:rsidRDefault="008A27DD" w:rsidP="008A27DD">
            <w:pPr>
              <w:pStyle w:val="Bezodstpw"/>
            </w:pPr>
            <w:r w:rsidRPr="00C97CC4">
              <w:t>TAK/NIE</w:t>
            </w:r>
          </w:p>
          <w:p w14:paraId="24387E8B" w14:textId="77777777" w:rsidR="008A27DD" w:rsidRPr="00C97CC4" w:rsidRDefault="008A27DD" w:rsidP="008A27DD">
            <w:pPr>
              <w:pStyle w:val="Bezodstpw"/>
            </w:pPr>
          </w:p>
        </w:tc>
      </w:tr>
      <w:tr w:rsidR="008A27DD" w:rsidRPr="00C97CC4" w14:paraId="66E7D6F5" w14:textId="77777777" w:rsidTr="00852321">
        <w:trPr>
          <w:trHeight w:val="300"/>
        </w:trPr>
        <w:tc>
          <w:tcPr>
            <w:tcW w:w="568" w:type="dxa"/>
            <w:vMerge/>
          </w:tcPr>
          <w:p w14:paraId="19A285EC" w14:textId="77777777" w:rsidR="008A27DD" w:rsidRPr="00C97CC4" w:rsidRDefault="008A27DD" w:rsidP="008A27DD">
            <w:pPr>
              <w:pStyle w:val="Bezodstpw"/>
            </w:pPr>
          </w:p>
        </w:tc>
        <w:tc>
          <w:tcPr>
            <w:tcW w:w="2410" w:type="dxa"/>
            <w:vMerge/>
          </w:tcPr>
          <w:p w14:paraId="0AF87073" w14:textId="77777777" w:rsidR="008A27DD" w:rsidRPr="00C97CC4" w:rsidRDefault="008A27DD" w:rsidP="008A27DD">
            <w:pPr>
              <w:pStyle w:val="Bezodstpw"/>
            </w:pPr>
          </w:p>
        </w:tc>
        <w:tc>
          <w:tcPr>
            <w:tcW w:w="5741" w:type="dxa"/>
          </w:tcPr>
          <w:p w14:paraId="7FE81E7F" w14:textId="77A51A65" w:rsidR="008A27DD" w:rsidRPr="00C97CC4" w:rsidRDefault="008A27DD" w:rsidP="008A27DD">
            <w:pPr>
              <w:pStyle w:val="Bezodstpw"/>
            </w:pPr>
            <w:r>
              <w:t xml:space="preserve">6.6. Złącze sygnału wejściowego optycznego SMA. </w:t>
            </w:r>
          </w:p>
        </w:tc>
        <w:tc>
          <w:tcPr>
            <w:tcW w:w="1560" w:type="dxa"/>
          </w:tcPr>
          <w:p w14:paraId="06E6DD42" w14:textId="77777777" w:rsidR="008A27DD" w:rsidRPr="00C97CC4" w:rsidRDefault="008A27DD" w:rsidP="008A27DD">
            <w:pPr>
              <w:pStyle w:val="Bezodstpw"/>
            </w:pPr>
            <w:r w:rsidRPr="00C97CC4">
              <w:t>Potwierdzić:</w:t>
            </w:r>
          </w:p>
          <w:p w14:paraId="61C2EED6" w14:textId="77777777" w:rsidR="008A27DD" w:rsidRPr="00C97CC4" w:rsidRDefault="008A27DD" w:rsidP="008A27DD">
            <w:pPr>
              <w:pStyle w:val="Bezodstpw"/>
            </w:pPr>
            <w:r w:rsidRPr="00C97CC4">
              <w:t>TAK/NIE</w:t>
            </w:r>
          </w:p>
          <w:p w14:paraId="0E517AFC" w14:textId="77777777" w:rsidR="008A27DD" w:rsidRPr="00C97CC4" w:rsidRDefault="008A27DD" w:rsidP="008A27DD">
            <w:pPr>
              <w:pStyle w:val="Bezodstpw"/>
            </w:pPr>
          </w:p>
        </w:tc>
      </w:tr>
      <w:tr w:rsidR="008A27DD" w:rsidRPr="00C97CC4" w14:paraId="1543E656" w14:textId="77777777" w:rsidTr="00852321">
        <w:trPr>
          <w:trHeight w:val="300"/>
        </w:trPr>
        <w:tc>
          <w:tcPr>
            <w:tcW w:w="568" w:type="dxa"/>
            <w:vMerge/>
          </w:tcPr>
          <w:p w14:paraId="672E64CB" w14:textId="77777777" w:rsidR="008A27DD" w:rsidRPr="00C97CC4" w:rsidRDefault="008A27DD" w:rsidP="008A27DD">
            <w:pPr>
              <w:pStyle w:val="Bezodstpw"/>
            </w:pPr>
          </w:p>
        </w:tc>
        <w:tc>
          <w:tcPr>
            <w:tcW w:w="2410" w:type="dxa"/>
            <w:vMerge/>
          </w:tcPr>
          <w:p w14:paraId="79DDC03F" w14:textId="77777777" w:rsidR="008A27DD" w:rsidRPr="00C97CC4" w:rsidRDefault="008A27DD" w:rsidP="008A27DD">
            <w:pPr>
              <w:pStyle w:val="Bezodstpw"/>
            </w:pPr>
          </w:p>
        </w:tc>
        <w:tc>
          <w:tcPr>
            <w:tcW w:w="5741" w:type="dxa"/>
          </w:tcPr>
          <w:p w14:paraId="6A0D5161" w14:textId="5B56A91E" w:rsidR="008A27DD" w:rsidRPr="00C97CC4" w:rsidRDefault="008A27DD" w:rsidP="008A27DD">
            <w:pPr>
              <w:pStyle w:val="Bezodstpw"/>
            </w:pPr>
            <w:r>
              <w:t xml:space="preserve">6.7. Dołączone źródło kalibracyjne. </w:t>
            </w:r>
          </w:p>
        </w:tc>
        <w:tc>
          <w:tcPr>
            <w:tcW w:w="1560" w:type="dxa"/>
          </w:tcPr>
          <w:p w14:paraId="1BF7D3E7" w14:textId="77777777" w:rsidR="008A27DD" w:rsidRPr="00C97CC4" w:rsidRDefault="008A27DD" w:rsidP="008A27DD">
            <w:pPr>
              <w:pStyle w:val="Bezodstpw"/>
            </w:pPr>
            <w:r w:rsidRPr="00C97CC4">
              <w:t>Potwierdzić:</w:t>
            </w:r>
          </w:p>
          <w:p w14:paraId="0D88FA58" w14:textId="77777777" w:rsidR="008A27DD" w:rsidRPr="00C97CC4" w:rsidRDefault="008A27DD" w:rsidP="008A27DD">
            <w:pPr>
              <w:pStyle w:val="Bezodstpw"/>
            </w:pPr>
            <w:r w:rsidRPr="00C97CC4">
              <w:t>TAK/NIE</w:t>
            </w:r>
          </w:p>
          <w:p w14:paraId="5AF8C900" w14:textId="77777777" w:rsidR="008A27DD" w:rsidRPr="00C97CC4" w:rsidRDefault="008A27DD" w:rsidP="008A27DD">
            <w:pPr>
              <w:pStyle w:val="Bezodstpw"/>
            </w:pPr>
          </w:p>
        </w:tc>
      </w:tr>
      <w:tr w:rsidR="008A27DD" w:rsidRPr="00C97CC4" w14:paraId="36E55A5B" w14:textId="77777777" w:rsidTr="00852321">
        <w:trPr>
          <w:trHeight w:val="310"/>
        </w:trPr>
        <w:tc>
          <w:tcPr>
            <w:tcW w:w="568" w:type="dxa"/>
            <w:vMerge/>
          </w:tcPr>
          <w:p w14:paraId="68E822D8" w14:textId="77777777" w:rsidR="008A27DD" w:rsidRPr="00C97CC4" w:rsidRDefault="008A27DD" w:rsidP="008A27DD">
            <w:pPr>
              <w:pStyle w:val="Bezodstpw"/>
            </w:pPr>
          </w:p>
        </w:tc>
        <w:tc>
          <w:tcPr>
            <w:tcW w:w="2410" w:type="dxa"/>
            <w:vMerge/>
          </w:tcPr>
          <w:p w14:paraId="2C8D9BC0" w14:textId="77777777" w:rsidR="008A27DD" w:rsidRPr="00C97CC4" w:rsidRDefault="008A27DD" w:rsidP="008A27DD">
            <w:pPr>
              <w:pStyle w:val="Bezodstpw"/>
            </w:pPr>
          </w:p>
        </w:tc>
        <w:tc>
          <w:tcPr>
            <w:tcW w:w="5741" w:type="dxa"/>
          </w:tcPr>
          <w:p w14:paraId="4F9CE213" w14:textId="165F08DB" w:rsidR="008A27DD" w:rsidRPr="00C97CC4" w:rsidRDefault="008A27DD" w:rsidP="008A27DD">
            <w:pPr>
              <w:pStyle w:val="Bezodstpw"/>
            </w:pPr>
            <w:r>
              <w:t xml:space="preserve">6.8. Wbudowana korekcja temperaturowa. </w:t>
            </w:r>
          </w:p>
        </w:tc>
        <w:tc>
          <w:tcPr>
            <w:tcW w:w="1560" w:type="dxa"/>
          </w:tcPr>
          <w:p w14:paraId="5099DE20" w14:textId="77777777" w:rsidR="008A27DD" w:rsidRPr="00C97CC4" w:rsidRDefault="008A27DD" w:rsidP="008A27DD">
            <w:pPr>
              <w:pStyle w:val="Bezodstpw"/>
            </w:pPr>
            <w:r w:rsidRPr="00C97CC4">
              <w:t>Potwierdzić:</w:t>
            </w:r>
          </w:p>
          <w:p w14:paraId="39EB48B1" w14:textId="77777777" w:rsidR="008A27DD" w:rsidRPr="00C97CC4" w:rsidRDefault="008A27DD" w:rsidP="008A27DD">
            <w:pPr>
              <w:pStyle w:val="Bezodstpw"/>
            </w:pPr>
            <w:r w:rsidRPr="00C97CC4">
              <w:t>TAK/NIE</w:t>
            </w:r>
          </w:p>
          <w:p w14:paraId="12508AB1" w14:textId="77777777" w:rsidR="008A27DD" w:rsidRPr="00C97CC4" w:rsidRDefault="008A27DD" w:rsidP="008A27DD">
            <w:pPr>
              <w:pStyle w:val="Bezodstpw"/>
            </w:pPr>
          </w:p>
        </w:tc>
      </w:tr>
      <w:tr w:rsidR="008A27DD" w:rsidRPr="00C97CC4" w14:paraId="55B59865" w14:textId="77777777" w:rsidTr="00852321">
        <w:trPr>
          <w:trHeight w:val="251"/>
        </w:trPr>
        <w:tc>
          <w:tcPr>
            <w:tcW w:w="568" w:type="dxa"/>
            <w:vMerge/>
          </w:tcPr>
          <w:p w14:paraId="17C8156D" w14:textId="77777777" w:rsidR="008A27DD" w:rsidRPr="00C97CC4" w:rsidRDefault="008A27DD" w:rsidP="008A27DD">
            <w:pPr>
              <w:pStyle w:val="Bezodstpw"/>
            </w:pPr>
          </w:p>
        </w:tc>
        <w:tc>
          <w:tcPr>
            <w:tcW w:w="2410" w:type="dxa"/>
            <w:vMerge/>
          </w:tcPr>
          <w:p w14:paraId="71EAAB32" w14:textId="77777777" w:rsidR="008A27DD" w:rsidRPr="00C97CC4" w:rsidRDefault="008A27DD" w:rsidP="008A27DD">
            <w:pPr>
              <w:pStyle w:val="Bezodstpw"/>
            </w:pPr>
          </w:p>
        </w:tc>
        <w:tc>
          <w:tcPr>
            <w:tcW w:w="5741" w:type="dxa"/>
          </w:tcPr>
          <w:p w14:paraId="52B68AA2" w14:textId="26A7D61C" w:rsidR="008A27DD" w:rsidRPr="00C97CC4" w:rsidRDefault="008A27DD" w:rsidP="008A27DD">
            <w:pPr>
              <w:pStyle w:val="Bezodstpw"/>
              <w:numPr>
                <w:ilvl w:val="0"/>
                <w:numId w:val="47"/>
              </w:numPr>
            </w:pPr>
            <w:r w:rsidRPr="00C97CC4">
              <w:t xml:space="preserve">Maksymalne wymiary urządzenia zasadniczego podane w mm (długość, wysokość, szerokość): </w:t>
            </w:r>
            <w:r w:rsidR="00BB14DC">
              <w:t>60</w:t>
            </w:r>
            <w:r w:rsidRPr="00C97CC4">
              <w:t xml:space="preserve">0 x </w:t>
            </w:r>
            <w:r w:rsidR="00A41485">
              <w:t>3</w:t>
            </w:r>
            <w:r w:rsidRPr="00C97CC4">
              <w:t xml:space="preserve">00 x </w:t>
            </w:r>
            <w:r w:rsidR="00A41485">
              <w:t>2</w:t>
            </w:r>
            <w:r w:rsidRPr="00C97CC4">
              <w:t>00.</w:t>
            </w:r>
          </w:p>
        </w:tc>
        <w:tc>
          <w:tcPr>
            <w:tcW w:w="1560" w:type="dxa"/>
          </w:tcPr>
          <w:p w14:paraId="3FF1513A" w14:textId="77777777" w:rsidR="008A27DD" w:rsidRPr="00C97CC4" w:rsidRDefault="008A27DD" w:rsidP="008A27DD">
            <w:pPr>
              <w:pStyle w:val="Bezodstpw"/>
            </w:pPr>
            <w:r w:rsidRPr="00C97CC4">
              <w:t>Potwierdzić:</w:t>
            </w:r>
          </w:p>
          <w:p w14:paraId="27C5F8E3" w14:textId="77777777" w:rsidR="008A27DD" w:rsidRPr="00C97CC4" w:rsidRDefault="008A27DD" w:rsidP="008A27DD">
            <w:pPr>
              <w:pStyle w:val="Bezodstpw"/>
            </w:pPr>
            <w:r w:rsidRPr="00C97CC4">
              <w:t>TAK/NIE</w:t>
            </w:r>
          </w:p>
          <w:p w14:paraId="70E9D5A2" w14:textId="77777777" w:rsidR="008A27DD" w:rsidRPr="00C97CC4" w:rsidRDefault="008A27DD" w:rsidP="008A27DD">
            <w:pPr>
              <w:pStyle w:val="Bezodstpw"/>
            </w:pPr>
          </w:p>
        </w:tc>
      </w:tr>
      <w:tr w:rsidR="008A27DD" w:rsidRPr="00C97CC4" w14:paraId="6C3B0354" w14:textId="77777777" w:rsidTr="00852321">
        <w:trPr>
          <w:trHeight w:val="300"/>
        </w:trPr>
        <w:tc>
          <w:tcPr>
            <w:tcW w:w="568" w:type="dxa"/>
          </w:tcPr>
          <w:p w14:paraId="32A42DF0" w14:textId="77777777" w:rsidR="008A27DD" w:rsidRPr="00C97CC4" w:rsidRDefault="008A27DD" w:rsidP="008A27DD">
            <w:pPr>
              <w:pStyle w:val="Bezodstpw"/>
            </w:pPr>
          </w:p>
        </w:tc>
        <w:tc>
          <w:tcPr>
            <w:tcW w:w="2410" w:type="dxa"/>
          </w:tcPr>
          <w:p w14:paraId="5F832275" w14:textId="77777777" w:rsidR="008A27DD" w:rsidRPr="00C97CC4" w:rsidRDefault="008A27DD" w:rsidP="008A27DD">
            <w:pPr>
              <w:pStyle w:val="Bezodstpw"/>
            </w:pPr>
          </w:p>
        </w:tc>
        <w:tc>
          <w:tcPr>
            <w:tcW w:w="5741" w:type="dxa"/>
          </w:tcPr>
          <w:p w14:paraId="44CDCD47" w14:textId="6A9B9E8B" w:rsidR="008A27DD" w:rsidRPr="00C97CC4" w:rsidRDefault="008A27DD" w:rsidP="008A27DD">
            <w:pPr>
              <w:pStyle w:val="Bezodstpw"/>
              <w:numPr>
                <w:ilvl w:val="0"/>
                <w:numId w:val="47"/>
              </w:numPr>
            </w:pPr>
            <w:r w:rsidRPr="00C97CC4">
              <w:t xml:space="preserve">Maksymalna masa urządzenia zasadniczego podana w kg: </w:t>
            </w:r>
            <w:r w:rsidR="009376A1">
              <w:t>20</w:t>
            </w:r>
          </w:p>
          <w:p w14:paraId="2648F06A" w14:textId="77777777" w:rsidR="008A27DD" w:rsidRPr="00C97CC4" w:rsidRDefault="008A27DD" w:rsidP="008A27DD">
            <w:pPr>
              <w:pStyle w:val="Bezodstpw"/>
            </w:pPr>
          </w:p>
        </w:tc>
        <w:tc>
          <w:tcPr>
            <w:tcW w:w="1560" w:type="dxa"/>
          </w:tcPr>
          <w:p w14:paraId="573BE142" w14:textId="77777777" w:rsidR="008A27DD" w:rsidRPr="00C97CC4" w:rsidRDefault="008A27DD" w:rsidP="008A27DD">
            <w:pPr>
              <w:pStyle w:val="Bezodstpw"/>
            </w:pPr>
            <w:r w:rsidRPr="00C97CC4">
              <w:t>Potwierdzić:</w:t>
            </w:r>
          </w:p>
          <w:p w14:paraId="2F3D7725" w14:textId="77777777" w:rsidR="008A27DD" w:rsidRPr="00C97CC4" w:rsidRDefault="008A27DD" w:rsidP="008A27DD">
            <w:pPr>
              <w:pStyle w:val="Bezodstpw"/>
            </w:pPr>
            <w:r w:rsidRPr="00C97CC4">
              <w:t>TAK/NIE</w:t>
            </w:r>
          </w:p>
          <w:p w14:paraId="64109BEF" w14:textId="77777777" w:rsidR="008A27DD" w:rsidRPr="00C97CC4" w:rsidRDefault="008A27DD" w:rsidP="008A27DD">
            <w:pPr>
              <w:pStyle w:val="Bezodstpw"/>
            </w:pPr>
          </w:p>
        </w:tc>
      </w:tr>
    </w:tbl>
    <w:p w14:paraId="2EFB8FBF" w14:textId="77777777" w:rsidR="00C97CC4" w:rsidRPr="00C97CC4" w:rsidRDefault="00C97CC4" w:rsidP="0003662B">
      <w:pPr>
        <w:pStyle w:val="Bezodstpw"/>
      </w:pPr>
    </w:p>
    <w:p w14:paraId="03C67153" w14:textId="77777777" w:rsidR="00C97CC4" w:rsidRPr="00C97CC4" w:rsidRDefault="00C97CC4" w:rsidP="0003662B">
      <w:pPr>
        <w:pStyle w:val="Bezodstpw"/>
      </w:pPr>
    </w:p>
    <w:p w14:paraId="6EF635F2" w14:textId="77777777" w:rsidR="00C97CC4" w:rsidRPr="00C97CC4" w:rsidRDefault="00C97CC4" w:rsidP="0003662B">
      <w:pPr>
        <w:pStyle w:val="Bezodstpw"/>
      </w:pPr>
      <w:r w:rsidRPr="00C97CC4">
        <w:br w:type="page"/>
      </w: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0"/>
        <w:gridCol w:w="5741"/>
        <w:gridCol w:w="1560"/>
      </w:tblGrid>
      <w:tr w:rsidR="00C97CC4" w:rsidRPr="00C97CC4" w14:paraId="2703E96E" w14:textId="77777777" w:rsidTr="00852321">
        <w:trPr>
          <w:trHeight w:val="251"/>
        </w:trPr>
        <w:tc>
          <w:tcPr>
            <w:tcW w:w="568" w:type="dxa"/>
            <w:vMerge w:val="restart"/>
          </w:tcPr>
          <w:p w14:paraId="768078FA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 w:val="restart"/>
          </w:tcPr>
          <w:p w14:paraId="39ADF699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61DA1516" w14:textId="229D3B33" w:rsidR="00C97CC4" w:rsidRPr="00C97CC4" w:rsidRDefault="009376A1" w:rsidP="0003662B">
            <w:pPr>
              <w:pStyle w:val="Bezodstpw"/>
              <w:numPr>
                <w:ilvl w:val="0"/>
                <w:numId w:val="47"/>
              </w:numPr>
            </w:pPr>
            <w:r>
              <w:t xml:space="preserve">Urządzenie musi posiadać wejście sygnału wyzwalającego w standardzie TTL. </w:t>
            </w:r>
          </w:p>
        </w:tc>
        <w:tc>
          <w:tcPr>
            <w:tcW w:w="1560" w:type="dxa"/>
          </w:tcPr>
          <w:p w14:paraId="0667CE1A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575A7E81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45B40A82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2ADCC0CC" w14:textId="77777777" w:rsidTr="00852321">
        <w:trPr>
          <w:trHeight w:val="251"/>
        </w:trPr>
        <w:tc>
          <w:tcPr>
            <w:tcW w:w="568" w:type="dxa"/>
            <w:vMerge/>
          </w:tcPr>
          <w:p w14:paraId="5C1EF062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29F8CE1F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49085207" w14:textId="4F471244" w:rsidR="00C97CC4" w:rsidRPr="00C97CC4" w:rsidRDefault="009376A1" w:rsidP="0003662B">
            <w:pPr>
              <w:pStyle w:val="Bezodstpw"/>
              <w:numPr>
                <w:ilvl w:val="0"/>
                <w:numId w:val="47"/>
              </w:numPr>
            </w:pPr>
            <w:r>
              <w:t xml:space="preserve">Urządzenie musi posiadać oprogramowanie do odczytu i analizy widm wraz biblioteką SDK dla jednego z języków: C, C++, </w:t>
            </w:r>
            <w:proofErr w:type="spellStart"/>
            <w:r>
              <w:t>LabView</w:t>
            </w:r>
            <w:proofErr w:type="spellEnd"/>
            <w:r>
              <w:t xml:space="preserve"> lub </w:t>
            </w:r>
            <w:proofErr w:type="spellStart"/>
            <w:r>
              <w:t>Python</w:t>
            </w:r>
            <w:proofErr w:type="spellEnd"/>
            <w:r>
              <w:t xml:space="preserve">. </w:t>
            </w:r>
          </w:p>
        </w:tc>
        <w:tc>
          <w:tcPr>
            <w:tcW w:w="1560" w:type="dxa"/>
          </w:tcPr>
          <w:p w14:paraId="5F3FBD6B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2B529AC6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1B085CCC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4F46281A" w14:textId="77777777" w:rsidTr="00852321">
        <w:trPr>
          <w:trHeight w:val="300"/>
        </w:trPr>
        <w:tc>
          <w:tcPr>
            <w:tcW w:w="568" w:type="dxa"/>
            <w:vMerge/>
          </w:tcPr>
          <w:p w14:paraId="71DD1EE8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4AF7B174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1B5F7CB2" w14:textId="1CCB4D1E" w:rsidR="00C97CC4" w:rsidRPr="00C97CC4" w:rsidRDefault="009376A1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Urządzenie musi posiadać niezależną jednostkę PC wraz z kluczowymi urządzeniami peryferyjnymi w tym monitor z ekranem nie mniejszym niż 22” na przekątnej.</w:t>
            </w:r>
          </w:p>
        </w:tc>
        <w:tc>
          <w:tcPr>
            <w:tcW w:w="1560" w:type="dxa"/>
          </w:tcPr>
          <w:p w14:paraId="393F6C11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512192E1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100C9F41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55797898" w14:textId="77777777" w:rsidTr="00852321">
        <w:trPr>
          <w:trHeight w:val="251"/>
        </w:trPr>
        <w:tc>
          <w:tcPr>
            <w:tcW w:w="568" w:type="dxa"/>
            <w:vMerge/>
          </w:tcPr>
          <w:p w14:paraId="517D3CB8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2410" w:type="dxa"/>
            <w:vMerge/>
          </w:tcPr>
          <w:p w14:paraId="4C8F3F6D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2E81179C" w14:textId="123BB0E2" w:rsidR="00C97CC4" w:rsidRPr="00C97CC4" w:rsidRDefault="009376A1" w:rsidP="0003662B">
            <w:pPr>
              <w:pStyle w:val="Bezodstpw"/>
              <w:numPr>
                <w:ilvl w:val="0"/>
                <w:numId w:val="47"/>
              </w:numPr>
            </w:pPr>
            <w:r w:rsidRPr="00C97CC4">
              <w:t>Jednostka PC musi posiadać system operacyjny kompatybilny z oprogramowaniem Windows 10 lub wyższym, a na tym systemie powinno zostać zainstalowane oprogramowanie sterujące pracą urządzenia. Oprogramowanie powinno być dodatkowo dołączone na nośniku zewnętrznym w celu umożliwienia późniejszego jego odtworzenia na innej jednostce komputerowej w przypadku zaistnienia awarii, uszkodzenia dotychczasowej jednostki i konieczności wymiany sprzętu (zdarzenia losowe np. przepięcie w sieci; uszkodzenie krytycznego podzespołu w komputerze PC).</w:t>
            </w:r>
          </w:p>
        </w:tc>
        <w:tc>
          <w:tcPr>
            <w:tcW w:w="1560" w:type="dxa"/>
          </w:tcPr>
          <w:p w14:paraId="29737B70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4E534144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6AFBB5C7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0D880305" w14:textId="77777777" w:rsidTr="00852321">
        <w:trPr>
          <w:trHeight w:val="269"/>
        </w:trPr>
        <w:tc>
          <w:tcPr>
            <w:tcW w:w="568" w:type="dxa"/>
          </w:tcPr>
          <w:p w14:paraId="30144F3D" w14:textId="77777777" w:rsidR="00C97CC4" w:rsidRPr="00C97CC4" w:rsidRDefault="00C97CC4" w:rsidP="0003662B">
            <w:pPr>
              <w:pStyle w:val="Bezodstpw"/>
            </w:pPr>
            <w:r w:rsidRPr="00C97CC4">
              <w:t>7.</w:t>
            </w:r>
          </w:p>
        </w:tc>
        <w:tc>
          <w:tcPr>
            <w:tcW w:w="2410" w:type="dxa"/>
          </w:tcPr>
          <w:p w14:paraId="16309FD8" w14:textId="77777777" w:rsidR="00C97CC4" w:rsidRPr="00C97CC4" w:rsidRDefault="00C97CC4" w:rsidP="0003662B">
            <w:pPr>
              <w:pStyle w:val="Bezodstpw"/>
            </w:pPr>
            <w:r w:rsidRPr="00C97CC4">
              <w:t xml:space="preserve">Dostawa, instalacja, uruchomienie  </w:t>
            </w:r>
          </w:p>
          <w:p w14:paraId="6270DC49" w14:textId="77777777" w:rsidR="00C97CC4" w:rsidRPr="00C97CC4" w:rsidRDefault="00C97CC4" w:rsidP="0003662B">
            <w:pPr>
              <w:pStyle w:val="Bezodstpw"/>
            </w:pPr>
          </w:p>
        </w:tc>
        <w:tc>
          <w:tcPr>
            <w:tcW w:w="5741" w:type="dxa"/>
          </w:tcPr>
          <w:p w14:paraId="1EBFCCEA" w14:textId="34A47732" w:rsidR="00C97CC4" w:rsidRPr="00C97CC4" w:rsidRDefault="00C97CC4" w:rsidP="0003662B">
            <w:pPr>
              <w:pStyle w:val="Bezodstpw"/>
            </w:pPr>
            <w:r w:rsidRPr="00C97CC4">
              <w:t>Aparatura musi być dostarczona w stanie kompletnym i gotowym do pracy. Urządzenie musi zawierać zestaw wszystkich potrzebnych przewodów umożliwiających bezpośrednie podłączenie do instalacji elektryczne</w:t>
            </w:r>
            <w:r w:rsidR="003166F0">
              <w:t>j</w:t>
            </w:r>
            <w:r w:rsidRPr="00C97CC4">
              <w:t>.</w:t>
            </w:r>
          </w:p>
        </w:tc>
        <w:tc>
          <w:tcPr>
            <w:tcW w:w="1560" w:type="dxa"/>
          </w:tcPr>
          <w:p w14:paraId="3F24F22B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076B2834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34F1F86E" w14:textId="77777777" w:rsidR="00C97CC4" w:rsidRPr="00C97CC4" w:rsidRDefault="00C97CC4" w:rsidP="0003662B">
            <w:pPr>
              <w:pStyle w:val="Bezodstpw"/>
            </w:pPr>
          </w:p>
          <w:p w14:paraId="41D46DE0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28EAB026" w14:textId="77777777" w:rsidTr="00852321">
        <w:trPr>
          <w:trHeight w:val="300"/>
        </w:trPr>
        <w:tc>
          <w:tcPr>
            <w:tcW w:w="568" w:type="dxa"/>
          </w:tcPr>
          <w:p w14:paraId="35E885B9" w14:textId="77777777" w:rsidR="00C97CC4" w:rsidRPr="00C97CC4" w:rsidRDefault="00C97CC4" w:rsidP="0003662B">
            <w:pPr>
              <w:pStyle w:val="Bezodstpw"/>
            </w:pPr>
            <w:r w:rsidRPr="00C97CC4">
              <w:t>8.</w:t>
            </w:r>
          </w:p>
        </w:tc>
        <w:tc>
          <w:tcPr>
            <w:tcW w:w="2410" w:type="dxa"/>
          </w:tcPr>
          <w:p w14:paraId="345ED8CF" w14:textId="77777777" w:rsidR="00C97CC4" w:rsidRPr="00C97CC4" w:rsidRDefault="00C97CC4" w:rsidP="0003662B">
            <w:pPr>
              <w:pStyle w:val="Bezodstpw"/>
            </w:pPr>
            <w:r w:rsidRPr="00C97CC4">
              <w:t>Doświadczenie dostawcy</w:t>
            </w:r>
          </w:p>
        </w:tc>
        <w:tc>
          <w:tcPr>
            <w:tcW w:w="5741" w:type="dxa"/>
          </w:tcPr>
          <w:p w14:paraId="35B0456E" w14:textId="4095654A" w:rsidR="00C97CC4" w:rsidRPr="00C97CC4" w:rsidRDefault="00C97CC4" w:rsidP="0003662B">
            <w:pPr>
              <w:pStyle w:val="Bezodstpw"/>
            </w:pPr>
            <w:r w:rsidRPr="00C97CC4">
              <w:t>Dostawca sprzedał ten sam produkt lub produkt podobny co najmniej 2 klientom w ciągu ostatnich 4 lat i jest w stanie oświadczyć oraz dodatkowo wykazać ten fakt dokumentem potwierdzającym sprzedaż konkretnego rozwiązania/systemu (z wyłączeniem danych osobowych/danych umożliwiających identyfikację klienta).</w:t>
            </w:r>
          </w:p>
        </w:tc>
        <w:tc>
          <w:tcPr>
            <w:tcW w:w="1560" w:type="dxa"/>
          </w:tcPr>
          <w:p w14:paraId="46646AB2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155E116C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54CF1F25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148C2064" w14:textId="77777777" w:rsidTr="00852321">
        <w:trPr>
          <w:trHeight w:val="251"/>
        </w:trPr>
        <w:tc>
          <w:tcPr>
            <w:tcW w:w="568" w:type="dxa"/>
          </w:tcPr>
          <w:p w14:paraId="4E747640" w14:textId="77777777" w:rsidR="00C97CC4" w:rsidRPr="00C97CC4" w:rsidRDefault="00C97CC4" w:rsidP="0003662B">
            <w:pPr>
              <w:pStyle w:val="Bezodstpw"/>
            </w:pPr>
            <w:r w:rsidRPr="00C97CC4">
              <w:t>9.</w:t>
            </w:r>
          </w:p>
        </w:tc>
        <w:tc>
          <w:tcPr>
            <w:tcW w:w="2410" w:type="dxa"/>
          </w:tcPr>
          <w:p w14:paraId="64E943EC" w14:textId="77777777" w:rsidR="00C97CC4" w:rsidRPr="00C97CC4" w:rsidRDefault="00C97CC4" w:rsidP="0003662B">
            <w:pPr>
              <w:pStyle w:val="Bezodstpw"/>
            </w:pPr>
            <w:r w:rsidRPr="00C97CC4">
              <w:t xml:space="preserve">Instrukcja obsługi </w:t>
            </w:r>
          </w:p>
        </w:tc>
        <w:tc>
          <w:tcPr>
            <w:tcW w:w="5741" w:type="dxa"/>
          </w:tcPr>
          <w:p w14:paraId="63DFAA4C" w14:textId="77777777" w:rsidR="00C97CC4" w:rsidRPr="00C97CC4" w:rsidRDefault="00C97CC4" w:rsidP="0003662B">
            <w:pPr>
              <w:pStyle w:val="Bezodstpw"/>
            </w:pPr>
            <w:r w:rsidRPr="00C97CC4">
              <w:t>Instrukcje obsługi powinny być dostarczone w wersji papierowej oraz elektronicznej w języku polskim lub angielskim. Obsługa wszystkich elementów urządzenia/systemu musi być możliwa przy wykorzystaniu języka polskiego lub angielskiego (dotyczy to w szczególności opisu elementów sterujących na konsolach, klawiaturze, urządzeniach itd.).</w:t>
            </w:r>
          </w:p>
        </w:tc>
        <w:tc>
          <w:tcPr>
            <w:tcW w:w="1560" w:type="dxa"/>
          </w:tcPr>
          <w:p w14:paraId="1694FF3A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6D1010D6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1C62C77F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100D4894" w14:textId="77777777" w:rsidTr="00852321">
        <w:trPr>
          <w:trHeight w:val="251"/>
        </w:trPr>
        <w:tc>
          <w:tcPr>
            <w:tcW w:w="568" w:type="dxa"/>
          </w:tcPr>
          <w:p w14:paraId="5EC35A38" w14:textId="77777777" w:rsidR="00C97CC4" w:rsidRPr="00C97CC4" w:rsidRDefault="00C97CC4" w:rsidP="0003662B">
            <w:pPr>
              <w:pStyle w:val="Bezodstpw"/>
            </w:pPr>
            <w:r w:rsidRPr="00C97CC4">
              <w:t>10.</w:t>
            </w:r>
          </w:p>
        </w:tc>
        <w:tc>
          <w:tcPr>
            <w:tcW w:w="2410" w:type="dxa"/>
          </w:tcPr>
          <w:p w14:paraId="0768F189" w14:textId="77777777" w:rsidR="00C97CC4" w:rsidRPr="00C97CC4" w:rsidRDefault="00C97CC4" w:rsidP="0003662B">
            <w:pPr>
              <w:pStyle w:val="Bezodstpw"/>
            </w:pPr>
            <w:r w:rsidRPr="00C97CC4">
              <w:t>Szkolenie z obsługi urządzenia</w:t>
            </w:r>
          </w:p>
        </w:tc>
        <w:tc>
          <w:tcPr>
            <w:tcW w:w="5741" w:type="dxa"/>
          </w:tcPr>
          <w:p w14:paraId="6006CA6B" w14:textId="55BCE762" w:rsidR="00C97CC4" w:rsidRPr="00C97CC4" w:rsidRDefault="00C97CC4" w:rsidP="0003662B">
            <w:pPr>
              <w:pStyle w:val="Bezodstpw"/>
            </w:pPr>
            <w:r w:rsidRPr="00C97CC4">
              <w:t xml:space="preserve">Dostawca musi zapewnić </w:t>
            </w:r>
            <w:r w:rsidR="008A27DD">
              <w:t>2</w:t>
            </w:r>
            <w:r w:rsidRPr="00C97CC4">
              <w:t xml:space="preserve"> dniowe szkolenie z obsługi urządzenia w miejscu wskazanym przez </w:t>
            </w:r>
            <w:r w:rsidRPr="00C97CC4">
              <w:lastRenderedPageBreak/>
              <w:t xml:space="preserve">zamawiającego dla </w:t>
            </w:r>
            <w:r w:rsidR="008A27DD">
              <w:t>2</w:t>
            </w:r>
            <w:r w:rsidRPr="00C97CC4">
              <w:t xml:space="preserve"> osób w terminach wskazanych przez zamawiającego z możliwością rejestracji szkolenia przez jego uczestników.</w:t>
            </w:r>
          </w:p>
        </w:tc>
        <w:tc>
          <w:tcPr>
            <w:tcW w:w="1560" w:type="dxa"/>
          </w:tcPr>
          <w:p w14:paraId="7F9046CE" w14:textId="77777777" w:rsidR="00C97CC4" w:rsidRPr="00C97CC4" w:rsidRDefault="00C97CC4" w:rsidP="0003662B">
            <w:pPr>
              <w:pStyle w:val="Bezodstpw"/>
            </w:pPr>
            <w:r w:rsidRPr="00C97CC4">
              <w:lastRenderedPageBreak/>
              <w:t>Potwierdzić:</w:t>
            </w:r>
          </w:p>
          <w:p w14:paraId="5CF9482B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625272DC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2282E030" w14:textId="77777777" w:rsidTr="00852321">
        <w:trPr>
          <w:trHeight w:val="251"/>
        </w:trPr>
        <w:tc>
          <w:tcPr>
            <w:tcW w:w="568" w:type="dxa"/>
          </w:tcPr>
          <w:p w14:paraId="68A60365" w14:textId="77777777" w:rsidR="00C97CC4" w:rsidRPr="00C97CC4" w:rsidRDefault="00C97CC4" w:rsidP="0003662B">
            <w:pPr>
              <w:pStyle w:val="Bezodstpw"/>
            </w:pPr>
            <w:r w:rsidRPr="00C97CC4">
              <w:lastRenderedPageBreak/>
              <w:t>11.</w:t>
            </w:r>
          </w:p>
        </w:tc>
        <w:tc>
          <w:tcPr>
            <w:tcW w:w="2410" w:type="dxa"/>
          </w:tcPr>
          <w:p w14:paraId="43DD2B48" w14:textId="77777777" w:rsidR="00C97CC4" w:rsidRPr="00C97CC4" w:rsidRDefault="00C97CC4" w:rsidP="0003662B">
            <w:pPr>
              <w:pStyle w:val="Bezodstpw"/>
            </w:pPr>
            <w:r w:rsidRPr="00C97CC4">
              <w:t>Gwarancja</w:t>
            </w:r>
          </w:p>
        </w:tc>
        <w:tc>
          <w:tcPr>
            <w:tcW w:w="5741" w:type="dxa"/>
          </w:tcPr>
          <w:p w14:paraId="16D25116" w14:textId="77777777" w:rsidR="00C97CC4" w:rsidRPr="00C97CC4" w:rsidRDefault="00C97CC4" w:rsidP="0003662B">
            <w:pPr>
              <w:pStyle w:val="Bezodstpw"/>
            </w:pPr>
            <w:r w:rsidRPr="00C97CC4">
              <w:t>Wymagana obsługa posprzedażowa w postaci zapewnienia przez Wykonawcę:</w:t>
            </w:r>
          </w:p>
          <w:p w14:paraId="1D7D69FF" w14:textId="77777777" w:rsidR="00C97CC4" w:rsidRPr="00C97CC4" w:rsidRDefault="00C97CC4" w:rsidP="0003662B">
            <w:pPr>
              <w:pStyle w:val="Bezodstpw"/>
            </w:pPr>
            <w:r w:rsidRPr="00C97CC4">
              <w:t xml:space="preserve"> - minimum 12-miesięcznej gwarancji liczonej od dnia podpisania protokołu odbioru,</w:t>
            </w:r>
          </w:p>
          <w:p w14:paraId="6F582D88" w14:textId="77777777" w:rsidR="00C97CC4" w:rsidRPr="00C97CC4" w:rsidRDefault="00C97CC4" w:rsidP="0003662B">
            <w:pPr>
              <w:pStyle w:val="Bezodstpw"/>
            </w:pPr>
            <w:r w:rsidRPr="00C97CC4">
              <w:t xml:space="preserve"> - pokrywanie przez Wykonawcę w okresie gwarancyjnym kosztów części zamiennych oraz wydatków związanych z robocizną, dojazdami oraz noclegami pracowników autoryzowanego serwisu producenta.</w:t>
            </w:r>
          </w:p>
        </w:tc>
        <w:tc>
          <w:tcPr>
            <w:tcW w:w="1560" w:type="dxa"/>
          </w:tcPr>
          <w:p w14:paraId="24D7A8B4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006FC342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  <w:p w14:paraId="5AA2617D" w14:textId="77777777" w:rsidR="00C97CC4" w:rsidRPr="00C97CC4" w:rsidRDefault="00C97CC4" w:rsidP="0003662B">
            <w:pPr>
              <w:pStyle w:val="Bezodstpw"/>
            </w:pPr>
          </w:p>
        </w:tc>
      </w:tr>
      <w:tr w:rsidR="00C97CC4" w:rsidRPr="00C97CC4" w14:paraId="42DF29E9" w14:textId="77777777" w:rsidTr="00852321">
        <w:trPr>
          <w:trHeight w:val="300"/>
        </w:trPr>
        <w:tc>
          <w:tcPr>
            <w:tcW w:w="568" w:type="dxa"/>
          </w:tcPr>
          <w:p w14:paraId="11DF6656" w14:textId="77777777" w:rsidR="00C97CC4" w:rsidRPr="00C97CC4" w:rsidRDefault="00C97CC4" w:rsidP="0003662B">
            <w:pPr>
              <w:pStyle w:val="Bezodstpw"/>
            </w:pPr>
            <w:r w:rsidRPr="00C97CC4">
              <w:t>12</w:t>
            </w:r>
          </w:p>
        </w:tc>
        <w:tc>
          <w:tcPr>
            <w:tcW w:w="2410" w:type="dxa"/>
          </w:tcPr>
          <w:p w14:paraId="42659D00" w14:textId="77777777" w:rsidR="00C97CC4" w:rsidRPr="00C97CC4" w:rsidRDefault="00C97CC4" w:rsidP="0003662B">
            <w:pPr>
              <w:pStyle w:val="Bezodstpw"/>
            </w:pPr>
            <w:r w:rsidRPr="00C97CC4">
              <w:t>Przedłużenie gwarancji</w:t>
            </w:r>
          </w:p>
        </w:tc>
        <w:tc>
          <w:tcPr>
            <w:tcW w:w="5741" w:type="dxa"/>
          </w:tcPr>
          <w:p w14:paraId="4F44E5D6" w14:textId="77777777" w:rsidR="00C97CC4" w:rsidRPr="00C97CC4" w:rsidRDefault="00C97CC4" w:rsidP="0003662B">
            <w:pPr>
              <w:pStyle w:val="Bezodstpw"/>
            </w:pPr>
            <w:r w:rsidRPr="00C97CC4">
              <w:t>Opcjonalna możliwość wydłużenia gwarancji urządzenia o 12 miesięcy od momentu zakończenia standardowej gwarancji.</w:t>
            </w:r>
          </w:p>
        </w:tc>
        <w:tc>
          <w:tcPr>
            <w:tcW w:w="1560" w:type="dxa"/>
          </w:tcPr>
          <w:p w14:paraId="21321E9B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1ACCEE50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</w:tc>
      </w:tr>
      <w:tr w:rsidR="00C97CC4" w:rsidRPr="00C97CC4" w14:paraId="118C1C91" w14:textId="77777777" w:rsidTr="00852321">
        <w:trPr>
          <w:trHeight w:val="251"/>
        </w:trPr>
        <w:tc>
          <w:tcPr>
            <w:tcW w:w="568" w:type="dxa"/>
          </w:tcPr>
          <w:p w14:paraId="0657A7FD" w14:textId="77777777" w:rsidR="00C97CC4" w:rsidRPr="00C97CC4" w:rsidRDefault="00C97CC4" w:rsidP="0003662B">
            <w:pPr>
              <w:pStyle w:val="Bezodstpw"/>
            </w:pPr>
            <w:r w:rsidRPr="00C97CC4">
              <w:t>13.</w:t>
            </w:r>
          </w:p>
        </w:tc>
        <w:tc>
          <w:tcPr>
            <w:tcW w:w="2410" w:type="dxa"/>
          </w:tcPr>
          <w:p w14:paraId="6BD44E4E" w14:textId="77777777" w:rsidR="00C97CC4" w:rsidRPr="00C97CC4" w:rsidRDefault="00C97CC4" w:rsidP="0003662B">
            <w:pPr>
              <w:pStyle w:val="Bezodstpw"/>
            </w:pPr>
            <w:r w:rsidRPr="00C97CC4">
              <w:t xml:space="preserve">Serwis pogwarancyjny  </w:t>
            </w:r>
          </w:p>
        </w:tc>
        <w:tc>
          <w:tcPr>
            <w:tcW w:w="5741" w:type="dxa"/>
          </w:tcPr>
          <w:p w14:paraId="4ACCE56B" w14:textId="77777777" w:rsidR="00C97CC4" w:rsidRPr="00C97CC4" w:rsidRDefault="00C97CC4" w:rsidP="0003662B">
            <w:pPr>
              <w:pStyle w:val="Bezodstpw"/>
            </w:pPr>
            <w:r w:rsidRPr="00C97CC4">
              <w:t>Możliwość zamówienia odpłatnych serwisów pogwarancyjnych przez okres 5 lat od dnia podpisania protokołu odbioru.</w:t>
            </w:r>
          </w:p>
        </w:tc>
        <w:tc>
          <w:tcPr>
            <w:tcW w:w="1560" w:type="dxa"/>
          </w:tcPr>
          <w:p w14:paraId="318A270B" w14:textId="77777777" w:rsidR="00C97CC4" w:rsidRPr="00C97CC4" w:rsidRDefault="00C97CC4" w:rsidP="0003662B">
            <w:pPr>
              <w:pStyle w:val="Bezodstpw"/>
            </w:pPr>
            <w:r w:rsidRPr="00C97CC4">
              <w:t>Potwierdzić:</w:t>
            </w:r>
          </w:p>
          <w:p w14:paraId="1C089D6D" w14:textId="77777777" w:rsidR="00C97CC4" w:rsidRPr="00C97CC4" w:rsidRDefault="00C97CC4" w:rsidP="0003662B">
            <w:pPr>
              <w:pStyle w:val="Bezodstpw"/>
            </w:pPr>
            <w:r w:rsidRPr="00C97CC4">
              <w:t>TAK/NIE</w:t>
            </w:r>
          </w:p>
        </w:tc>
      </w:tr>
    </w:tbl>
    <w:p w14:paraId="4730A278" w14:textId="77777777" w:rsidR="00C97CC4" w:rsidRPr="00C97CC4" w:rsidRDefault="00C97CC4" w:rsidP="0003662B">
      <w:pPr>
        <w:pStyle w:val="Bezodstpw"/>
      </w:pPr>
    </w:p>
    <w:p w14:paraId="2FD5AD7C" w14:textId="77777777" w:rsidR="00C97CC4" w:rsidRPr="00C97CC4" w:rsidRDefault="00C97CC4" w:rsidP="0003662B">
      <w:pPr>
        <w:pStyle w:val="Bezodstpw"/>
      </w:pPr>
    </w:p>
    <w:p w14:paraId="691C1E9D" w14:textId="77777777" w:rsidR="00A11083" w:rsidRDefault="00A11083" w:rsidP="0003662B">
      <w:pPr>
        <w:pStyle w:val="Bezodstpw"/>
      </w:pPr>
      <w:r w:rsidRPr="00A11083">
        <w:t>3. Elementy WYCENY</w:t>
      </w:r>
    </w:p>
    <w:p w14:paraId="04908D2E" w14:textId="77777777" w:rsidR="00953B8B" w:rsidRDefault="00953B8B" w:rsidP="0003662B">
      <w:pPr>
        <w:pStyle w:val="Bezodstpw"/>
      </w:pPr>
    </w:p>
    <w:p w14:paraId="76CF5974" w14:textId="6125DCB2" w:rsidR="00A11083" w:rsidRPr="00A11083" w:rsidRDefault="00A11083" w:rsidP="0003662B">
      <w:pPr>
        <w:pStyle w:val="Bezodstpw"/>
      </w:pPr>
      <w:r w:rsidRPr="00A11083">
        <w:t>W wycenie Wykonawca powinien zawrzeć:</w:t>
      </w:r>
    </w:p>
    <w:p w14:paraId="0BA7B0FA" w14:textId="77777777" w:rsidR="00A11083" w:rsidRPr="00A11083" w:rsidRDefault="00A11083" w:rsidP="0003662B">
      <w:pPr>
        <w:pStyle w:val="Bezodstpw"/>
      </w:pPr>
      <w:r w:rsidRPr="00A11083">
        <w:t>1) nazwę, adres Wykonawcy, osobę do kontaktów;</w:t>
      </w:r>
    </w:p>
    <w:p w14:paraId="342C1001" w14:textId="2A165FCD" w:rsidR="00A11083" w:rsidRPr="00A11083" w:rsidRDefault="00A11083" w:rsidP="0003662B">
      <w:pPr>
        <w:pStyle w:val="Bezodstpw"/>
      </w:pPr>
      <w:r w:rsidRPr="00A11083">
        <w:t>2) cenę w PLN /EUR/ USD/ GBP (netto i brutto) uwzględniającą wszystkie koszty realizacji zamówienia.</w:t>
      </w:r>
    </w:p>
    <w:p w14:paraId="5F61115C" w14:textId="77777777" w:rsidR="00A11083" w:rsidRPr="00A11083" w:rsidRDefault="00A11083" w:rsidP="0003662B">
      <w:pPr>
        <w:pStyle w:val="Bezodstpw"/>
      </w:pPr>
    </w:p>
    <w:p w14:paraId="196EC2DE" w14:textId="77777777" w:rsidR="00A11083" w:rsidRDefault="00A11083" w:rsidP="0003662B">
      <w:pPr>
        <w:pStyle w:val="Bezodstpw"/>
      </w:pPr>
      <w:r w:rsidRPr="00A11083">
        <w:t>4. Forma składania WYCENY - elektronicznie na adres:</w:t>
      </w:r>
    </w:p>
    <w:p w14:paraId="62F24051" w14:textId="77777777" w:rsidR="00A11083" w:rsidRPr="00A11083" w:rsidRDefault="00A11083" w:rsidP="0003662B">
      <w:pPr>
        <w:pStyle w:val="Bezodstpw"/>
      </w:pPr>
    </w:p>
    <w:p w14:paraId="6594A720" w14:textId="15370C30" w:rsidR="00A11083" w:rsidRDefault="00BB14DC" w:rsidP="0003662B">
      <w:pPr>
        <w:pStyle w:val="Bezodstpw"/>
      </w:pPr>
      <w:r>
        <w:t>krzysztof.zaraska</w:t>
      </w:r>
      <w:r w:rsidR="00C97CC4" w:rsidRPr="00C97CC4">
        <w:t>@imif.lukasiewicz.gov.pl</w:t>
      </w:r>
    </w:p>
    <w:p w14:paraId="191FDD3A" w14:textId="77777777" w:rsidR="004B73FF" w:rsidRPr="00A11083" w:rsidRDefault="004B73FF" w:rsidP="0003662B">
      <w:pPr>
        <w:pStyle w:val="Bezodstpw"/>
      </w:pPr>
    </w:p>
    <w:p w14:paraId="4B62C92A" w14:textId="36328EA2" w:rsidR="00A11083" w:rsidRDefault="00A11083" w:rsidP="0003662B">
      <w:pPr>
        <w:pStyle w:val="Bezodstpw"/>
      </w:pPr>
      <w:r w:rsidRPr="00A11083">
        <w:t xml:space="preserve">5. Termin składania WYCENY: </w:t>
      </w:r>
      <w:r w:rsidR="00C97CC4">
        <w:t>1</w:t>
      </w:r>
      <w:r w:rsidR="008C6C37">
        <w:t>5</w:t>
      </w:r>
      <w:r w:rsidR="00C97CC4">
        <w:t>.05</w:t>
      </w:r>
      <w:r w:rsidR="004B73FF">
        <w:t>.2025</w:t>
      </w:r>
      <w:r w:rsidRPr="00A11083">
        <w:t xml:space="preserve"> r.</w:t>
      </w:r>
    </w:p>
    <w:p w14:paraId="6C62066D" w14:textId="77777777" w:rsidR="00A11083" w:rsidRPr="00A11083" w:rsidRDefault="00A11083" w:rsidP="0003662B">
      <w:pPr>
        <w:pStyle w:val="Bezodstpw"/>
      </w:pPr>
    </w:p>
    <w:p w14:paraId="4242BC84" w14:textId="27CC2886" w:rsidR="00A11083" w:rsidRDefault="00A11083" w:rsidP="0003662B">
      <w:pPr>
        <w:pStyle w:val="Bezodstpw"/>
      </w:pPr>
      <w:r w:rsidRPr="00A11083">
        <w:t>6. Osoba upoważniona do kontaktów:</w:t>
      </w:r>
    </w:p>
    <w:p w14:paraId="74ED6BB0" w14:textId="77777777" w:rsidR="00A11083" w:rsidRPr="00A11083" w:rsidRDefault="00A11083" w:rsidP="0003662B">
      <w:pPr>
        <w:pStyle w:val="Bezodstpw"/>
      </w:pPr>
    </w:p>
    <w:p w14:paraId="335CED23" w14:textId="27E8F2FA" w:rsidR="004B73FF" w:rsidRDefault="00000000" w:rsidP="0003662B">
      <w:pPr>
        <w:pStyle w:val="Bezodstpw"/>
      </w:pPr>
      <w:hyperlink r:id="rId7" w:history="1">
        <w:r w:rsidR="00BB14DC" w:rsidRPr="00112273">
          <w:rPr>
            <w:rStyle w:val="Hipercze"/>
            <w:rFonts w:cs="Verdana"/>
          </w:rPr>
          <w:t>krzysztof.zaraska@imif.lukasiewicz.gov.pl</w:t>
        </w:r>
      </w:hyperlink>
    </w:p>
    <w:p w14:paraId="137A868C" w14:textId="77777777" w:rsidR="0003662B" w:rsidRDefault="0003662B" w:rsidP="0003662B">
      <w:pPr>
        <w:pStyle w:val="Bezodstpw"/>
      </w:pPr>
    </w:p>
    <w:p w14:paraId="1BF0C38F" w14:textId="367069C7" w:rsidR="0003662B" w:rsidRPr="00A11083" w:rsidRDefault="0003662B" w:rsidP="0003662B">
      <w:pPr>
        <w:pStyle w:val="Bezodstpw"/>
      </w:pPr>
    </w:p>
    <w:sectPr w:rsidR="0003662B" w:rsidRPr="00A11083" w:rsidSect="00F41D4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1814" w:header="709" w:footer="12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58384" w14:textId="77777777" w:rsidR="00146A01" w:rsidRDefault="00146A01" w:rsidP="006747BD">
      <w:pPr>
        <w:spacing w:after="0" w:line="240" w:lineRule="auto"/>
      </w:pPr>
      <w:r>
        <w:separator/>
      </w:r>
    </w:p>
  </w:endnote>
  <w:endnote w:type="continuationSeparator" w:id="0">
    <w:p w14:paraId="6EE29147" w14:textId="77777777" w:rsidR="00146A01" w:rsidRDefault="00146A01" w:rsidP="00674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585ED" w14:textId="77777777" w:rsidR="00AC45ED" w:rsidRDefault="00AC45E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71EAD" w14:textId="18E13636" w:rsidR="00EC4A8F" w:rsidRDefault="00EC4A8F">
    <w:pPr>
      <w:pStyle w:val="Stopka"/>
    </w:pPr>
  </w:p>
  <w:p w14:paraId="4E490DE2" w14:textId="61A25EE5" w:rsidR="00EC4A8F" w:rsidRDefault="00EC4A8F">
    <w:pPr>
      <w:pStyle w:val="Stopka"/>
    </w:pPr>
    <w:r>
      <w:rPr>
        <w:noProof/>
      </w:rPr>
      <w:drawing>
        <wp:inline distT="0" distB="0" distL="0" distR="0" wp14:anchorId="12E96DAB" wp14:editId="55A97961">
          <wp:extent cx="5145405" cy="658495"/>
          <wp:effectExtent l="0" t="0" r="0" b="0"/>
          <wp:docPr id="13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54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9D1E658" w14:textId="4BB08772" w:rsidR="00F348FC" w:rsidRDefault="00F348FC">
    <w:pPr>
      <w:pStyle w:val="Stopka"/>
    </w:pPr>
    <w:r>
      <w:t xml:space="preserve">Strona </w:t>
    </w: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z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</w:p>
  <w:p w14:paraId="647E9A21" w14:textId="50640312" w:rsidR="00F348FC" w:rsidRDefault="00EC4A8F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5680" behindDoc="1" locked="1" layoutInCell="1" allowOverlap="1" wp14:anchorId="748592BB" wp14:editId="4798EA5E">
          <wp:simplePos x="0" y="0"/>
          <wp:positionH relativeFrom="column">
            <wp:posOffset>4589780</wp:posOffset>
          </wp:positionH>
          <wp:positionV relativeFrom="page">
            <wp:posOffset>9825990</wp:posOffset>
          </wp:positionV>
          <wp:extent cx="1231265" cy="849630"/>
          <wp:effectExtent l="0" t="0" r="0" b="0"/>
          <wp:wrapNone/>
          <wp:docPr id="1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435B020D" wp14:editId="19C1EE62">
              <wp:simplePos x="0" y="0"/>
              <wp:positionH relativeFrom="margin">
                <wp:posOffset>-4445</wp:posOffset>
              </wp:positionH>
              <wp:positionV relativeFrom="page">
                <wp:posOffset>9821545</wp:posOffset>
              </wp:positionV>
              <wp:extent cx="4739640" cy="539750"/>
              <wp:effectExtent l="0" t="1270" r="3810" b="1905"/>
              <wp:wrapNone/>
              <wp:docPr id="1935016103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739640" cy="539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2C3188" w14:textId="77777777" w:rsidR="00F348FC" w:rsidRDefault="00F348FC" w:rsidP="00122EAA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02750FE4" w14:textId="77777777" w:rsidR="00F348FC" w:rsidRDefault="00F348FC" w:rsidP="00122EAA">
                          <w:pPr>
                            <w:pStyle w:val="LukStopka-adres"/>
                          </w:pPr>
                          <w:r>
                            <w:t>02-668 Warszawa, al. Lotników 32/46, Tel.:  +48 22 548 78 15 | imif.lukasiewicz.gov.pl</w:t>
                          </w:r>
                        </w:p>
                        <w:p w14:paraId="5FEF5D5E" w14:textId="77777777" w:rsidR="00F348FC" w:rsidRPr="00B7224A" w:rsidRDefault="00F348FC" w:rsidP="00122EAA">
                          <w:pPr>
                            <w:pStyle w:val="LukStopka-adres"/>
                            <w:rPr>
                              <w:lang w:val="en-US"/>
                            </w:rPr>
                          </w:pPr>
                          <w:r w:rsidRPr="00B7224A">
                            <w:rPr>
                              <w:lang w:val="en-US"/>
                            </w:rPr>
                            <w:t xml:space="preserve">E-mail: dyrektor@imif.lukasiewicz.gov.pl | NIP: 521-391-06-80, REGON: 387374918 </w:t>
                          </w:r>
                        </w:p>
                        <w:p w14:paraId="7CDDBA2F" w14:textId="4F9EF70B" w:rsidR="00F348FC" w:rsidRDefault="00F348FC" w:rsidP="00122EAA">
                          <w:pPr>
                            <w:pStyle w:val="LukStopka-adres"/>
                          </w:pPr>
                          <w:r>
                            <w:t xml:space="preserve">Sąd Rejonowy dla m.st. Warszawy, XIII Wydział Gospodarczy KRS nr 0000865821 </w:t>
                          </w:r>
                          <w:r w:rsidR="00EC4A8F" w:rsidRPr="00EC4A8F">
                            <w:t>BDO: 000505091</w:t>
                          </w:r>
                        </w:p>
                        <w:p w14:paraId="613CA884" w14:textId="77777777" w:rsidR="00F348FC" w:rsidRPr="00414E55" w:rsidRDefault="00F348FC" w:rsidP="00122EAA">
                          <w:pPr>
                            <w:pStyle w:val="LukStopka-adres"/>
                          </w:pPr>
                          <w:r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shapetype w14:anchorId="435B020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-.35pt;margin-top:773.35pt;width:373.2pt;height:42.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" filled="f" stroked="f">
              <o:lock v:ext="edit" aspectratio="t"/>
              <v:textbox style="mso-fit-shape-to-text:t" inset="0,0,0,0">
                <w:txbxContent>
                  <w:p w14:paraId="682C3188" w14:textId="77777777" w:rsidR="00F348FC" w:rsidRDefault="00F348FC" w:rsidP="00122EAA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02750FE4" w14:textId="77777777" w:rsidR="00F348FC" w:rsidRDefault="00F348FC" w:rsidP="00122EAA">
                    <w:pPr>
                      <w:pStyle w:val="LukStopka-adres"/>
                    </w:pPr>
                    <w:r>
                      <w:t>02-668 Warszawa, al. Lotników 32/46, Tel.:  +48 22 548 78 15 | imif.lukasiewicz.gov.pl</w:t>
                    </w:r>
                  </w:p>
                  <w:p w14:paraId="5FEF5D5E" w14:textId="77777777" w:rsidR="00F348FC" w:rsidRPr="00B7224A" w:rsidRDefault="00F348FC" w:rsidP="00122EAA">
                    <w:pPr>
                      <w:pStyle w:val="LukStopka-adres"/>
                      <w:rPr>
                        <w:lang w:val="en-US"/>
                      </w:rPr>
                    </w:pPr>
                    <w:r w:rsidRPr="00B7224A">
                      <w:rPr>
                        <w:lang w:val="en-US"/>
                      </w:rPr>
                      <w:t xml:space="preserve">E-mail: dyrektor@imif.lukasiewicz.gov.pl | NIP: 521-391-06-80, REGON: 387374918 </w:t>
                    </w:r>
                  </w:p>
                  <w:p w14:paraId="7CDDBA2F" w14:textId="4F9EF70B" w:rsidR="00F348FC" w:rsidRDefault="00F348FC" w:rsidP="00122EAA">
                    <w:pPr>
                      <w:pStyle w:val="LukStopka-adres"/>
                    </w:pPr>
                    <w:r>
                      <w:t xml:space="preserve">Sąd Rejonowy dla m.st. Warszawy, XIII Wydział Gospodarczy KRS nr 0000865821 </w:t>
                    </w:r>
                    <w:r w:rsidR="00EC4A8F" w:rsidRPr="00EC4A8F">
                      <w:t>BDO: 000505091</w:t>
                    </w:r>
                  </w:p>
                  <w:p w14:paraId="613CA884" w14:textId="77777777" w:rsidR="00F348FC" w:rsidRPr="00414E55" w:rsidRDefault="00F348FC" w:rsidP="00122EAA">
                    <w:pPr>
                      <w:pStyle w:val="LukStopka-adres"/>
                    </w:pPr>
                    <w:r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C9C22" w14:textId="77698B34" w:rsidR="00F348FC" w:rsidRDefault="00F348FC" w:rsidP="00D40690">
    <w:pPr>
      <w:pStyle w:val="Stopka"/>
    </w:pPr>
  </w:p>
  <w:p w14:paraId="2B1E46C9" w14:textId="64C2B435" w:rsidR="00F348FC" w:rsidRDefault="00EC4A8F" w:rsidP="00D40690">
    <w:pPr>
      <w:pStyle w:val="Stopka"/>
    </w:pPr>
    <w:r>
      <w:rPr>
        <w:noProof/>
      </w:rPr>
      <w:drawing>
        <wp:inline distT="0" distB="0" distL="0" distR="0" wp14:anchorId="6B87DDAA" wp14:editId="0960E1CA">
          <wp:extent cx="5145405" cy="658495"/>
          <wp:effectExtent l="0" t="0" r="0" b="0"/>
          <wp:docPr id="10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54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38E59BF" w14:textId="77777777" w:rsidR="00F348FC" w:rsidRPr="00D40690" w:rsidRDefault="00F348FC" w:rsidP="00D40690">
    <w:pPr>
      <w:pStyle w:val="Stopka"/>
    </w:pPr>
    <w:r w:rsidRPr="00D40690">
      <w:t xml:space="preserve">Strona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Pr="00D40690">
      <w:t xml:space="preserve"> z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</w:p>
  <w:p w14:paraId="4715CE3A" w14:textId="5BA45226" w:rsidR="00F348FC" w:rsidRPr="00D06D36" w:rsidRDefault="00EC4A8F" w:rsidP="00D06D36">
    <w:pPr>
      <w:pStyle w:val="LukStopka-adres"/>
      <w:rPr>
        <w:spacing w:val="2"/>
      </w:rPr>
    </w:pPr>
    <w:r>
      <w:rPr>
        <w:lang w:eastAsia="pl-PL"/>
      </w:rPr>
      <mc:AlternateContent>
        <mc:Choice Requires="wps">
          <w:drawing>
            <wp:anchor distT="0" distB="0" distL="114300" distR="114300" simplePos="0" relativeHeight="251659776" behindDoc="1" locked="1" layoutInCell="1" allowOverlap="1" wp14:anchorId="3EA4680E" wp14:editId="04AC28C2">
              <wp:simplePos x="0" y="0"/>
              <wp:positionH relativeFrom="page">
                <wp:posOffset>654050</wp:posOffset>
              </wp:positionH>
              <wp:positionV relativeFrom="page">
                <wp:posOffset>9838690</wp:posOffset>
              </wp:positionV>
              <wp:extent cx="1061720" cy="107950"/>
              <wp:effectExtent l="0" t="0" r="0" b="0"/>
              <wp:wrapNone/>
              <wp:docPr id="1104250179" name="Text Box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061720" cy="107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C76017" w14:textId="77777777" w:rsidR="00F348FC" w:rsidRPr="00DA52A1" w:rsidRDefault="00F348FC" w:rsidP="00DA52A1">
                          <w:pPr>
                            <w:pStyle w:val="LukStopka-adres"/>
                          </w:pP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shapetype w14:anchorId="3EA4680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51.5pt;margin-top:774.7pt;width:83.6pt;height:8.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" filled="f" stroked="f">
              <o:lock v:ext="edit" aspectratio="t"/>
              <v:textbox style="mso-fit-shape-to-text:t" inset="0,0,0,0">
                <w:txbxContent>
                  <w:p w14:paraId="46C76017" w14:textId="77777777" w:rsidR="00F348FC" w:rsidRPr="00DA52A1" w:rsidRDefault="00F348FC" w:rsidP="00DA52A1">
                    <w:pPr>
                      <w:pStyle w:val="LukStopka-adres"/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lang w:eastAsia="pl-PL"/>
      </w:rPr>
      <w:drawing>
        <wp:anchor distT="0" distB="0" distL="114300" distR="114300" simplePos="0" relativeHeight="251654656" behindDoc="1" locked="1" layoutInCell="1" allowOverlap="1" wp14:anchorId="4438B71B" wp14:editId="6EA819D0">
          <wp:simplePos x="0" y="0"/>
          <wp:positionH relativeFrom="column">
            <wp:posOffset>4594860</wp:posOffset>
          </wp:positionH>
          <wp:positionV relativeFrom="page">
            <wp:posOffset>9846945</wp:posOffset>
          </wp:positionV>
          <wp:extent cx="1231265" cy="849630"/>
          <wp:effectExtent l="0" t="0" r="0" b="0"/>
          <wp:wrapNone/>
          <wp:docPr id="6" name="Obraz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eastAsia="pl-PL"/>
      </w:rPr>
      <mc:AlternateContent>
        <mc:Choice Requires="wps">
          <w:drawing>
            <wp:anchor distT="0" distB="0" distL="114300" distR="114300" simplePos="0" relativeHeight="251656704" behindDoc="1" locked="1" layoutInCell="1" allowOverlap="1" wp14:anchorId="4ED54E5D" wp14:editId="770AFCE4">
              <wp:simplePos x="0" y="0"/>
              <wp:positionH relativeFrom="margin">
                <wp:align>left</wp:align>
              </wp:positionH>
              <wp:positionV relativeFrom="page">
                <wp:posOffset>9841230</wp:posOffset>
              </wp:positionV>
              <wp:extent cx="4933315" cy="567055"/>
              <wp:effectExtent l="0" t="0" r="635" b="4445"/>
              <wp:wrapNone/>
              <wp:docPr id="371012612" name="Text Box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933315" cy="5670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02C837" w14:textId="77777777" w:rsidR="00F348FC" w:rsidRDefault="00F348FC" w:rsidP="008919CF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45C7BF12" w14:textId="77777777" w:rsidR="00F348FC" w:rsidRPr="006E7D24" w:rsidRDefault="00F348FC" w:rsidP="008919CF">
                          <w:pPr>
                            <w:pStyle w:val="LukStopka-adres"/>
                            <w:rPr>
                              <w:highlight w:val="yellow"/>
                            </w:rPr>
                          </w:pPr>
                          <w:r>
                            <w:t>02-668 Warszawa, al. Lotników 32/46, Tel.:  +48 22 548 78 15 | imif.lukasiewicz.gov.pl</w:t>
                          </w:r>
                          <w:r>
                            <w:br/>
                            <w:t>E-mail:</w:t>
                          </w:r>
                          <w:r w:rsidRPr="00202ED0">
                            <w:t>dyrektor@imif.lukasiewicz.gov.pl</w:t>
                          </w:r>
                          <w:r w:rsidRPr="005E085A">
                            <w:t>|NIP: 521</w:t>
                          </w:r>
                          <w:r>
                            <w:t>-</w:t>
                          </w:r>
                          <w:r w:rsidRPr="005E085A">
                            <w:t>391</w:t>
                          </w:r>
                          <w:r>
                            <w:t>-</w:t>
                          </w:r>
                          <w:r w:rsidRPr="005E085A">
                            <w:t>06</w:t>
                          </w:r>
                          <w:r>
                            <w:t>-</w:t>
                          </w:r>
                          <w:r w:rsidRPr="005E085A">
                            <w:t>80</w:t>
                          </w:r>
                          <w:r w:rsidRPr="00122EAA">
                            <w:t>, REGON: 387374918</w:t>
                          </w:r>
                        </w:p>
                        <w:p w14:paraId="1AF9EE42" w14:textId="7B9C94B3" w:rsidR="00F348FC" w:rsidRPr="008919CF" w:rsidRDefault="00F348FC" w:rsidP="008919CF">
                          <w:pPr>
                            <w:pStyle w:val="LukStopka-adres"/>
                          </w:pPr>
                          <w:r w:rsidRPr="00644E94">
                            <w:t xml:space="preserve">Sąd Rejonowy dla m.st. Warszawy, XIII Wydział Gospodarczy </w:t>
                          </w:r>
                          <w:r w:rsidRPr="001A7DF8">
                            <w:t>KRS nr 0000865821</w:t>
                          </w:r>
                          <w:r w:rsidR="00AC45ED">
                            <w:t xml:space="preserve"> </w:t>
                          </w:r>
                          <w:r w:rsidR="00AC45ED" w:rsidRPr="00EF5860">
                            <w:t>BDO: 000505091</w:t>
                          </w:r>
                          <w:r w:rsidRPr="006E7D24">
                            <w:rPr>
                              <w:highlight w:val="yellow"/>
                            </w:rPr>
                            <w:br/>
                          </w:r>
                          <w:r w:rsidRPr="00644E94"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shape w14:anchorId="4ED54E5D" id="Text Box 7" o:spid="_x0000_s1028" type="#_x0000_t202" style="position:absolute;margin-left:0;margin-top:774.9pt;width:388.45pt;height:44.65pt;z-index:-2516597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" filled="f" stroked="f">
              <o:lock v:ext="edit" aspectratio="t"/>
              <v:textbox inset="0,0,0,0">
                <w:txbxContent>
                  <w:p w14:paraId="4002C837" w14:textId="77777777" w:rsidR="00F348FC" w:rsidRDefault="00F348FC" w:rsidP="008919CF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45C7BF12" w14:textId="77777777" w:rsidR="00F348FC" w:rsidRPr="006E7D24" w:rsidRDefault="00F348FC" w:rsidP="008919CF">
                    <w:pPr>
                      <w:pStyle w:val="LukStopka-adres"/>
                      <w:rPr>
                        <w:highlight w:val="yellow"/>
                      </w:rPr>
                    </w:pPr>
                    <w:r>
                      <w:t>02-668 Warszawa, al. Lotników 32/46, Tel.:  +48 22 548 78 15 | imif.lukasiewicz.gov.pl</w:t>
                    </w:r>
                    <w:r>
                      <w:br/>
                      <w:t>E-mail:</w:t>
                    </w:r>
                    <w:r w:rsidRPr="00202ED0">
                      <w:t>dyrektor@imif.lukasiewicz.gov.pl</w:t>
                    </w:r>
                    <w:r w:rsidRPr="005E085A">
                      <w:t>|NIP: 521</w:t>
                    </w:r>
                    <w:r>
                      <w:t>-</w:t>
                    </w:r>
                    <w:r w:rsidRPr="005E085A">
                      <w:t>391</w:t>
                    </w:r>
                    <w:r>
                      <w:t>-</w:t>
                    </w:r>
                    <w:r w:rsidRPr="005E085A">
                      <w:t>06</w:t>
                    </w:r>
                    <w:r>
                      <w:t>-</w:t>
                    </w:r>
                    <w:r w:rsidRPr="005E085A">
                      <w:t>80</w:t>
                    </w:r>
                    <w:r w:rsidRPr="00122EAA">
                      <w:t>, REGON: 387374918</w:t>
                    </w:r>
                  </w:p>
                  <w:p w14:paraId="1AF9EE42" w14:textId="7B9C94B3" w:rsidR="00F348FC" w:rsidRPr="008919CF" w:rsidRDefault="00F348FC" w:rsidP="008919CF">
                    <w:pPr>
                      <w:pStyle w:val="LukStopka-adres"/>
                    </w:pPr>
                    <w:r w:rsidRPr="00644E94">
                      <w:t xml:space="preserve">Sąd Rejonowy dla m.st. Warszawy, XIII Wydział Gospodarczy </w:t>
                    </w:r>
                    <w:r w:rsidRPr="001A7DF8">
                      <w:t>KRS nr 0000865821</w:t>
                    </w:r>
                    <w:r w:rsidR="00AC45ED">
                      <w:t xml:space="preserve"> </w:t>
                    </w:r>
                    <w:r w:rsidR="00AC45ED" w:rsidRPr="00EF5860">
                      <w:t>BDO: 000505091</w:t>
                    </w:r>
                    <w:r w:rsidRPr="006E7D24">
                      <w:rPr>
                        <w:highlight w:val="yellow"/>
                      </w:rPr>
                      <w:br/>
                    </w:r>
                    <w:r w:rsidRPr="00644E94"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D9424" w14:textId="77777777" w:rsidR="00146A01" w:rsidRDefault="00146A01" w:rsidP="006747BD">
      <w:pPr>
        <w:spacing w:after="0" w:line="240" w:lineRule="auto"/>
      </w:pPr>
      <w:r>
        <w:separator/>
      </w:r>
    </w:p>
  </w:footnote>
  <w:footnote w:type="continuationSeparator" w:id="0">
    <w:p w14:paraId="25ACFDF6" w14:textId="77777777" w:rsidR="00146A01" w:rsidRDefault="00146A01" w:rsidP="00674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6BEF4" w14:textId="77777777" w:rsidR="00AC45ED" w:rsidRDefault="00AC45E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39939" w14:textId="77777777" w:rsidR="00AC45ED" w:rsidRDefault="00AC45E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56403" w14:textId="61EA21BC" w:rsidR="00F348FC" w:rsidRPr="00DA52A1" w:rsidRDefault="00EC4A8F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752" behindDoc="1" locked="1" layoutInCell="1" allowOverlap="1" wp14:anchorId="156A78C7" wp14:editId="7223C930">
          <wp:simplePos x="0" y="0"/>
          <wp:positionH relativeFrom="column">
            <wp:posOffset>-1068070</wp:posOffset>
          </wp:positionH>
          <wp:positionV relativeFrom="paragraph">
            <wp:posOffset>102235</wp:posOffset>
          </wp:positionV>
          <wp:extent cx="781050" cy="1710055"/>
          <wp:effectExtent l="0" t="0" r="0" b="0"/>
          <wp:wrapNone/>
          <wp:docPr id="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1710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31EB4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88C8012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65AE8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6A2EDF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31494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36FA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2F5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A65B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6CF1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344C3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574F71"/>
    <w:multiLevelType w:val="hybridMultilevel"/>
    <w:tmpl w:val="D7FEEC10"/>
    <w:lvl w:ilvl="0" w:tplc="1CA4FED0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EB14825"/>
    <w:multiLevelType w:val="multilevel"/>
    <w:tmpl w:val="D06A3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5800197"/>
    <w:multiLevelType w:val="hybridMultilevel"/>
    <w:tmpl w:val="63CAC46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E26311"/>
    <w:multiLevelType w:val="hybridMultilevel"/>
    <w:tmpl w:val="92CACF90"/>
    <w:lvl w:ilvl="0" w:tplc="861E935E">
      <w:start w:val="1"/>
      <w:numFmt w:val="decimal"/>
      <w:lvlText w:val="%1."/>
      <w:lvlJc w:val="left"/>
      <w:pPr>
        <w:ind w:left="720" w:hanging="360"/>
      </w:pPr>
      <w:rPr>
        <w:rFonts w:cs="Times New Roman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E8C763D"/>
    <w:multiLevelType w:val="hybridMultilevel"/>
    <w:tmpl w:val="A2203D22"/>
    <w:lvl w:ilvl="0" w:tplc="04150017">
      <w:start w:val="1"/>
      <w:numFmt w:val="lowerLetter"/>
      <w:lvlText w:val="%1)"/>
      <w:lvlJc w:val="left"/>
      <w:pPr>
        <w:ind w:left="1429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15" w15:restartNumberingAfterBreak="0">
    <w:nsid w:val="437B00A0"/>
    <w:multiLevelType w:val="hybridMultilevel"/>
    <w:tmpl w:val="BE78B92E"/>
    <w:lvl w:ilvl="0" w:tplc="6398305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89667DA"/>
    <w:multiLevelType w:val="hybridMultilevel"/>
    <w:tmpl w:val="CC94CA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0C3217"/>
    <w:multiLevelType w:val="hybridMultilevel"/>
    <w:tmpl w:val="8220AC30"/>
    <w:lvl w:ilvl="0" w:tplc="60ECC01C">
      <w:start w:val="1"/>
      <w:numFmt w:val="decimal"/>
      <w:lvlText w:val="6.%1."/>
      <w:lvlJc w:val="left"/>
      <w:pPr>
        <w:ind w:left="454" w:hanging="39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AA50D2"/>
    <w:multiLevelType w:val="hybridMultilevel"/>
    <w:tmpl w:val="AD46E5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626D91"/>
    <w:multiLevelType w:val="hybridMultilevel"/>
    <w:tmpl w:val="C2A4BE8E"/>
    <w:lvl w:ilvl="0" w:tplc="6720AC26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78364A3"/>
    <w:multiLevelType w:val="multilevel"/>
    <w:tmpl w:val="412E044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718C69C5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77733DC5"/>
    <w:multiLevelType w:val="hybridMultilevel"/>
    <w:tmpl w:val="60E2538C"/>
    <w:lvl w:ilvl="0" w:tplc="46EAE31C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B810D946">
      <w:start w:val="1"/>
      <w:numFmt w:val="decimal"/>
      <w:lvlText w:val="%2."/>
      <w:lvlJc w:val="left"/>
      <w:pPr>
        <w:ind w:left="1785" w:hanging="705"/>
      </w:pPr>
      <w:rPr>
        <w:rFonts w:cs="Times New Roman" w:hint="default"/>
      </w:rPr>
    </w:lvl>
    <w:lvl w:ilvl="2" w:tplc="C4662CBA">
      <w:start w:val="1"/>
      <w:numFmt w:val="decimal"/>
      <w:lvlText w:val="%3."/>
      <w:lvlJc w:val="left"/>
      <w:pPr>
        <w:ind w:left="2340" w:hanging="360"/>
      </w:pPr>
      <w:rPr>
        <w:rFonts w:cs="Times New Roman"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785225F2"/>
    <w:multiLevelType w:val="hybridMultilevel"/>
    <w:tmpl w:val="1A78D774"/>
    <w:lvl w:ilvl="0" w:tplc="20A2515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7BB35850"/>
    <w:multiLevelType w:val="hybridMultilevel"/>
    <w:tmpl w:val="94CAB26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06439216">
    <w:abstractNumId w:val="9"/>
  </w:num>
  <w:num w:numId="2" w16cid:durableId="1614288128">
    <w:abstractNumId w:val="9"/>
  </w:num>
  <w:num w:numId="3" w16cid:durableId="1407414869">
    <w:abstractNumId w:val="9"/>
  </w:num>
  <w:num w:numId="4" w16cid:durableId="822543553">
    <w:abstractNumId w:val="9"/>
  </w:num>
  <w:num w:numId="5" w16cid:durableId="711228360">
    <w:abstractNumId w:val="9"/>
  </w:num>
  <w:num w:numId="6" w16cid:durableId="659500590">
    <w:abstractNumId w:val="9"/>
  </w:num>
  <w:num w:numId="7" w16cid:durableId="1486388929">
    <w:abstractNumId w:val="9"/>
  </w:num>
  <w:num w:numId="8" w16cid:durableId="1186552791">
    <w:abstractNumId w:val="9"/>
  </w:num>
  <w:num w:numId="9" w16cid:durableId="1940677926">
    <w:abstractNumId w:val="9"/>
  </w:num>
  <w:num w:numId="10" w16cid:durableId="474644355">
    <w:abstractNumId w:val="9"/>
  </w:num>
  <w:num w:numId="11" w16cid:durableId="614141135">
    <w:abstractNumId w:val="9"/>
  </w:num>
  <w:num w:numId="12" w16cid:durableId="844057299">
    <w:abstractNumId w:val="9"/>
  </w:num>
  <w:num w:numId="13" w16cid:durableId="894657017">
    <w:abstractNumId w:val="9"/>
  </w:num>
  <w:num w:numId="14" w16cid:durableId="1461417091">
    <w:abstractNumId w:val="9"/>
  </w:num>
  <w:num w:numId="15" w16cid:durableId="2008165843">
    <w:abstractNumId w:val="9"/>
  </w:num>
  <w:num w:numId="16" w16cid:durableId="525994482">
    <w:abstractNumId w:val="9"/>
  </w:num>
  <w:num w:numId="17" w16cid:durableId="1836414600">
    <w:abstractNumId w:val="9"/>
  </w:num>
  <w:num w:numId="18" w16cid:durableId="2134865225">
    <w:abstractNumId w:val="9"/>
  </w:num>
  <w:num w:numId="19" w16cid:durableId="1087077819">
    <w:abstractNumId w:val="9"/>
  </w:num>
  <w:num w:numId="20" w16cid:durableId="673842826">
    <w:abstractNumId w:val="9"/>
  </w:num>
  <w:num w:numId="21" w16cid:durableId="109014245">
    <w:abstractNumId w:val="9"/>
  </w:num>
  <w:num w:numId="22" w16cid:durableId="1491948676">
    <w:abstractNumId w:val="9"/>
  </w:num>
  <w:num w:numId="23" w16cid:durableId="1862206701">
    <w:abstractNumId w:val="9"/>
  </w:num>
  <w:num w:numId="24" w16cid:durableId="1417555882">
    <w:abstractNumId w:val="8"/>
  </w:num>
  <w:num w:numId="25" w16cid:durableId="546529439">
    <w:abstractNumId w:val="3"/>
  </w:num>
  <w:num w:numId="26" w16cid:durableId="1178232878">
    <w:abstractNumId w:val="2"/>
  </w:num>
  <w:num w:numId="27" w16cid:durableId="1854032206">
    <w:abstractNumId w:val="1"/>
  </w:num>
  <w:num w:numId="28" w16cid:durableId="491989174">
    <w:abstractNumId w:val="0"/>
  </w:num>
  <w:num w:numId="29" w16cid:durableId="416950914">
    <w:abstractNumId w:val="7"/>
  </w:num>
  <w:num w:numId="30" w16cid:durableId="1281376734">
    <w:abstractNumId w:val="6"/>
  </w:num>
  <w:num w:numId="31" w16cid:durableId="747843641">
    <w:abstractNumId w:val="5"/>
  </w:num>
  <w:num w:numId="32" w16cid:durableId="593785728">
    <w:abstractNumId w:val="4"/>
  </w:num>
  <w:num w:numId="33" w16cid:durableId="1686983387">
    <w:abstractNumId w:val="22"/>
  </w:num>
  <w:num w:numId="34" w16cid:durableId="1007711733">
    <w:abstractNumId w:val="18"/>
  </w:num>
  <w:num w:numId="35" w16cid:durableId="1810586333">
    <w:abstractNumId w:val="21"/>
  </w:num>
  <w:num w:numId="36" w16cid:durableId="637077247">
    <w:abstractNumId w:val="13"/>
  </w:num>
  <w:num w:numId="37" w16cid:durableId="228731692">
    <w:abstractNumId w:val="10"/>
  </w:num>
  <w:num w:numId="38" w16cid:durableId="882209488">
    <w:abstractNumId w:val="14"/>
  </w:num>
  <w:num w:numId="39" w16cid:durableId="50689103">
    <w:abstractNumId w:val="15"/>
  </w:num>
  <w:num w:numId="40" w16cid:durableId="2098212672">
    <w:abstractNumId w:val="19"/>
  </w:num>
  <w:num w:numId="41" w16cid:durableId="1374889106">
    <w:abstractNumId w:val="23"/>
  </w:num>
  <w:num w:numId="42" w16cid:durableId="1168524778">
    <w:abstractNumId w:val="16"/>
  </w:num>
  <w:num w:numId="43" w16cid:durableId="1751536078">
    <w:abstractNumId w:val="12"/>
  </w:num>
  <w:num w:numId="44" w16cid:durableId="399444595">
    <w:abstractNumId w:val="24"/>
  </w:num>
  <w:num w:numId="45" w16cid:durableId="1202866598">
    <w:abstractNumId w:val="11"/>
  </w:num>
  <w:num w:numId="46" w16cid:durableId="787312055">
    <w:abstractNumId w:val="20"/>
  </w:num>
  <w:num w:numId="47" w16cid:durableId="20788496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LIwM7MwN7QwMTFT0lEKTi0uzszPAykwrwUAhp/uxywAAAA="/>
  </w:docVars>
  <w:rsids>
    <w:rsidRoot w:val="008919CF"/>
    <w:rsid w:val="00033068"/>
    <w:rsid w:val="0003662B"/>
    <w:rsid w:val="00044407"/>
    <w:rsid w:val="00060203"/>
    <w:rsid w:val="00070438"/>
    <w:rsid w:val="00077647"/>
    <w:rsid w:val="000A55E4"/>
    <w:rsid w:val="000A6521"/>
    <w:rsid w:val="000A7D2D"/>
    <w:rsid w:val="000B5559"/>
    <w:rsid w:val="000F06A2"/>
    <w:rsid w:val="00110390"/>
    <w:rsid w:val="00121DE3"/>
    <w:rsid w:val="00122EAA"/>
    <w:rsid w:val="00123272"/>
    <w:rsid w:val="00135F9F"/>
    <w:rsid w:val="001432F2"/>
    <w:rsid w:val="0014370D"/>
    <w:rsid w:val="00146A01"/>
    <w:rsid w:val="00150002"/>
    <w:rsid w:val="0015429B"/>
    <w:rsid w:val="00155BF4"/>
    <w:rsid w:val="00161B38"/>
    <w:rsid w:val="0016408E"/>
    <w:rsid w:val="00166129"/>
    <w:rsid w:val="00181AC9"/>
    <w:rsid w:val="00185BFC"/>
    <w:rsid w:val="00197F78"/>
    <w:rsid w:val="001A7DF8"/>
    <w:rsid w:val="001F53B4"/>
    <w:rsid w:val="0020211B"/>
    <w:rsid w:val="00202ED0"/>
    <w:rsid w:val="0022552A"/>
    <w:rsid w:val="00231524"/>
    <w:rsid w:val="00252556"/>
    <w:rsid w:val="002A4E2A"/>
    <w:rsid w:val="002A57FC"/>
    <w:rsid w:val="002D0B98"/>
    <w:rsid w:val="002D48BE"/>
    <w:rsid w:val="002F4540"/>
    <w:rsid w:val="002F53E6"/>
    <w:rsid w:val="00305F1E"/>
    <w:rsid w:val="00306575"/>
    <w:rsid w:val="003166F0"/>
    <w:rsid w:val="00335F9F"/>
    <w:rsid w:val="00341A68"/>
    <w:rsid w:val="00346C00"/>
    <w:rsid w:val="00354A18"/>
    <w:rsid w:val="00391A60"/>
    <w:rsid w:val="003C1C71"/>
    <w:rsid w:val="003C2F16"/>
    <w:rsid w:val="003D4DF2"/>
    <w:rsid w:val="003E5176"/>
    <w:rsid w:val="003E77AE"/>
    <w:rsid w:val="003F3591"/>
    <w:rsid w:val="003F4BA3"/>
    <w:rsid w:val="00404359"/>
    <w:rsid w:val="004044BF"/>
    <w:rsid w:val="00414E55"/>
    <w:rsid w:val="004270AE"/>
    <w:rsid w:val="00432073"/>
    <w:rsid w:val="0043419F"/>
    <w:rsid w:val="00436FBD"/>
    <w:rsid w:val="0045241A"/>
    <w:rsid w:val="0046190E"/>
    <w:rsid w:val="0047607E"/>
    <w:rsid w:val="00485FAD"/>
    <w:rsid w:val="004B43CA"/>
    <w:rsid w:val="004B4C48"/>
    <w:rsid w:val="004B73FF"/>
    <w:rsid w:val="004E3424"/>
    <w:rsid w:val="004F5805"/>
    <w:rsid w:val="004F6CE4"/>
    <w:rsid w:val="00500A85"/>
    <w:rsid w:val="005100C0"/>
    <w:rsid w:val="00526CDD"/>
    <w:rsid w:val="00533D33"/>
    <w:rsid w:val="005442A6"/>
    <w:rsid w:val="0055784F"/>
    <w:rsid w:val="005819D5"/>
    <w:rsid w:val="005A3A7C"/>
    <w:rsid w:val="005A651B"/>
    <w:rsid w:val="005D1495"/>
    <w:rsid w:val="005E085A"/>
    <w:rsid w:val="00603207"/>
    <w:rsid w:val="006105CF"/>
    <w:rsid w:val="00611C83"/>
    <w:rsid w:val="0063707D"/>
    <w:rsid w:val="00644E94"/>
    <w:rsid w:val="00672EB8"/>
    <w:rsid w:val="006747BD"/>
    <w:rsid w:val="0067662D"/>
    <w:rsid w:val="0069682D"/>
    <w:rsid w:val="0069707D"/>
    <w:rsid w:val="006A0B95"/>
    <w:rsid w:val="006A43DD"/>
    <w:rsid w:val="006B605F"/>
    <w:rsid w:val="006B6B94"/>
    <w:rsid w:val="006B725F"/>
    <w:rsid w:val="006C5698"/>
    <w:rsid w:val="006D119A"/>
    <w:rsid w:val="006D6DE5"/>
    <w:rsid w:val="006E5990"/>
    <w:rsid w:val="006E7D24"/>
    <w:rsid w:val="00710258"/>
    <w:rsid w:val="007105D3"/>
    <w:rsid w:val="00751B90"/>
    <w:rsid w:val="00762927"/>
    <w:rsid w:val="00764AF9"/>
    <w:rsid w:val="007A4EC5"/>
    <w:rsid w:val="007B211F"/>
    <w:rsid w:val="007C078D"/>
    <w:rsid w:val="007C7A71"/>
    <w:rsid w:val="00800CA8"/>
    <w:rsid w:val="00805DF6"/>
    <w:rsid w:val="00812D01"/>
    <w:rsid w:val="00821F16"/>
    <w:rsid w:val="008368C0"/>
    <w:rsid w:val="00841B5F"/>
    <w:rsid w:val="008428E6"/>
    <w:rsid w:val="0084396A"/>
    <w:rsid w:val="008443A5"/>
    <w:rsid w:val="00845B97"/>
    <w:rsid w:val="00854B7B"/>
    <w:rsid w:val="008616C6"/>
    <w:rsid w:val="00866FA2"/>
    <w:rsid w:val="008919CF"/>
    <w:rsid w:val="008A27DD"/>
    <w:rsid w:val="008A2CC7"/>
    <w:rsid w:val="008B44A1"/>
    <w:rsid w:val="008C1295"/>
    <w:rsid w:val="008C1729"/>
    <w:rsid w:val="008C422A"/>
    <w:rsid w:val="008C6C37"/>
    <w:rsid w:val="008C75DD"/>
    <w:rsid w:val="008E61CB"/>
    <w:rsid w:val="008F209D"/>
    <w:rsid w:val="00901EDA"/>
    <w:rsid w:val="0092003C"/>
    <w:rsid w:val="00930DC5"/>
    <w:rsid w:val="00932899"/>
    <w:rsid w:val="009376A1"/>
    <w:rsid w:val="00953B8B"/>
    <w:rsid w:val="009821EC"/>
    <w:rsid w:val="00982DD0"/>
    <w:rsid w:val="009871E1"/>
    <w:rsid w:val="00991C91"/>
    <w:rsid w:val="00994F1B"/>
    <w:rsid w:val="009C426C"/>
    <w:rsid w:val="009D4C4D"/>
    <w:rsid w:val="009F7716"/>
    <w:rsid w:val="00A11083"/>
    <w:rsid w:val="00A3680D"/>
    <w:rsid w:val="00A36F46"/>
    <w:rsid w:val="00A40D30"/>
    <w:rsid w:val="00A41485"/>
    <w:rsid w:val="00A415E0"/>
    <w:rsid w:val="00A52C29"/>
    <w:rsid w:val="00A62322"/>
    <w:rsid w:val="00A6295A"/>
    <w:rsid w:val="00A65B51"/>
    <w:rsid w:val="00A7588F"/>
    <w:rsid w:val="00A8595B"/>
    <w:rsid w:val="00A943A3"/>
    <w:rsid w:val="00AC45ED"/>
    <w:rsid w:val="00AC7848"/>
    <w:rsid w:val="00AD0421"/>
    <w:rsid w:val="00AF2732"/>
    <w:rsid w:val="00B2124E"/>
    <w:rsid w:val="00B37E6E"/>
    <w:rsid w:val="00B56391"/>
    <w:rsid w:val="00B61F8A"/>
    <w:rsid w:val="00B62B77"/>
    <w:rsid w:val="00B64041"/>
    <w:rsid w:val="00B7224A"/>
    <w:rsid w:val="00B8665C"/>
    <w:rsid w:val="00B902BE"/>
    <w:rsid w:val="00B9152C"/>
    <w:rsid w:val="00B96555"/>
    <w:rsid w:val="00BA32A1"/>
    <w:rsid w:val="00BB0061"/>
    <w:rsid w:val="00BB03DC"/>
    <w:rsid w:val="00BB14DC"/>
    <w:rsid w:val="00BB7FEE"/>
    <w:rsid w:val="00BD0666"/>
    <w:rsid w:val="00BF26E6"/>
    <w:rsid w:val="00C01198"/>
    <w:rsid w:val="00C0678D"/>
    <w:rsid w:val="00C1256D"/>
    <w:rsid w:val="00C509B1"/>
    <w:rsid w:val="00C619C0"/>
    <w:rsid w:val="00C67185"/>
    <w:rsid w:val="00C704E6"/>
    <w:rsid w:val="00C736D5"/>
    <w:rsid w:val="00C94AF9"/>
    <w:rsid w:val="00C973FA"/>
    <w:rsid w:val="00C97CC4"/>
    <w:rsid w:val="00CA520B"/>
    <w:rsid w:val="00CE4911"/>
    <w:rsid w:val="00CE7DA8"/>
    <w:rsid w:val="00D005B3"/>
    <w:rsid w:val="00D06D36"/>
    <w:rsid w:val="00D30A99"/>
    <w:rsid w:val="00D31057"/>
    <w:rsid w:val="00D40690"/>
    <w:rsid w:val="00D723A0"/>
    <w:rsid w:val="00D90AA9"/>
    <w:rsid w:val="00DA52A1"/>
    <w:rsid w:val="00DA6710"/>
    <w:rsid w:val="00DB0107"/>
    <w:rsid w:val="00DB44D4"/>
    <w:rsid w:val="00DC26F2"/>
    <w:rsid w:val="00DC64BC"/>
    <w:rsid w:val="00DC6F90"/>
    <w:rsid w:val="00DD6A7E"/>
    <w:rsid w:val="00E00E97"/>
    <w:rsid w:val="00E45E84"/>
    <w:rsid w:val="00E66AD9"/>
    <w:rsid w:val="00E73AC4"/>
    <w:rsid w:val="00E77B48"/>
    <w:rsid w:val="00E85047"/>
    <w:rsid w:val="00EA1A38"/>
    <w:rsid w:val="00EB4400"/>
    <w:rsid w:val="00EC4A8F"/>
    <w:rsid w:val="00ED65DE"/>
    <w:rsid w:val="00EE493C"/>
    <w:rsid w:val="00EE5CAB"/>
    <w:rsid w:val="00F01571"/>
    <w:rsid w:val="00F16D2E"/>
    <w:rsid w:val="00F17947"/>
    <w:rsid w:val="00F348FC"/>
    <w:rsid w:val="00F3692D"/>
    <w:rsid w:val="00F41D43"/>
    <w:rsid w:val="00F53A2C"/>
    <w:rsid w:val="00F8071A"/>
    <w:rsid w:val="00FB4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6E430DC"/>
  <w15:docId w15:val="{26A6CDB6-6286-4622-AF95-45020684C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Verdana" w:hAnsi="Verdan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14E55"/>
    <w:pPr>
      <w:spacing w:after="280" w:line="280" w:lineRule="exact"/>
      <w:jc w:val="both"/>
    </w:pPr>
    <w:rPr>
      <w:rFonts w:cs="Verdana"/>
      <w:color w:val="000000"/>
      <w:spacing w:val="4"/>
      <w:sz w:val="20"/>
      <w:szCs w:val="20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231524"/>
    <w:pPr>
      <w:keepNext/>
      <w:keepLines/>
      <w:spacing w:before="240" w:after="0"/>
      <w:outlineLvl w:val="0"/>
    </w:pPr>
    <w:rPr>
      <w:rFonts w:eastAsia="Times New Roman"/>
      <w:color w:val="auto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231524"/>
    <w:rPr>
      <w:rFonts w:ascii="Verdana" w:hAnsi="Verdana" w:cs="Verdana"/>
      <w:spacing w:val="4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6747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6747BD"/>
    <w:rPr>
      <w:rFonts w:cs="Times New Roman"/>
      <w:color w:val="000000"/>
      <w:spacing w:val="4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4F5805"/>
    <w:pPr>
      <w:tabs>
        <w:tab w:val="center" w:pos="4536"/>
        <w:tab w:val="right" w:pos="9072"/>
      </w:tabs>
      <w:spacing w:after="0" w:line="240" w:lineRule="auto"/>
    </w:pPr>
    <w:rPr>
      <w:b/>
      <w:bCs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4F5805"/>
    <w:rPr>
      <w:rFonts w:cs="Times New Roman"/>
      <w:b/>
      <w:bCs/>
      <w:color w:val="000000"/>
      <w:spacing w:val="4"/>
      <w:sz w:val="20"/>
      <w:szCs w:val="20"/>
    </w:rPr>
  </w:style>
  <w:style w:type="paragraph" w:customStyle="1" w:styleId="LukSzanownaPani">
    <w:name w:val="Luk_Szanowna Pani"/>
    <w:basedOn w:val="Normalny"/>
    <w:autoRedefine/>
    <w:uiPriority w:val="99"/>
    <w:rsid w:val="00A36F46"/>
    <w:pPr>
      <w:spacing w:before="540" w:after="0"/>
      <w:ind w:left="4026"/>
    </w:pPr>
    <w:rPr>
      <w:color w:val="auto"/>
      <w:spacing w:val="0"/>
    </w:rPr>
  </w:style>
  <w:style w:type="paragraph" w:customStyle="1" w:styleId="LukImiiNazwwisko">
    <w:name w:val="Luk_Imię i Nazwwisko"/>
    <w:basedOn w:val="LucInstytut"/>
    <w:uiPriority w:val="99"/>
    <w:rsid w:val="00D005B3"/>
    <w:rPr>
      <w:b/>
      <w:bCs/>
    </w:rPr>
  </w:style>
  <w:style w:type="paragraph" w:customStyle="1" w:styleId="LukNagloweklistu">
    <w:name w:val="Luk_Naglowek_listu"/>
    <w:basedOn w:val="LucInstytut"/>
    <w:autoRedefine/>
    <w:uiPriority w:val="99"/>
    <w:rsid w:val="005D1495"/>
    <w:pPr>
      <w:spacing w:before="560" w:after="560"/>
      <w:ind w:left="0"/>
    </w:pPr>
    <w:rPr>
      <w:b/>
      <w:bCs/>
    </w:rPr>
  </w:style>
  <w:style w:type="paragraph" w:customStyle="1" w:styleId="LucInstytut">
    <w:name w:val="Luc_Instytut"/>
    <w:basedOn w:val="LukSzanownaPani"/>
    <w:uiPriority w:val="99"/>
    <w:rsid w:val="00D005B3"/>
    <w:pPr>
      <w:spacing w:before="0"/>
    </w:pPr>
  </w:style>
  <w:style w:type="paragraph" w:customStyle="1" w:styleId="LukStopka-adres">
    <w:name w:val="Luk_Stopka-adres"/>
    <w:basedOn w:val="Normalny"/>
    <w:uiPriority w:val="99"/>
    <w:rsid w:val="00D06D36"/>
    <w:pPr>
      <w:spacing w:after="0" w:line="170" w:lineRule="exact"/>
      <w:jc w:val="left"/>
    </w:pPr>
    <w:rPr>
      <w:noProof/>
      <w:color w:val="808080"/>
      <w:sz w:val="14"/>
      <w:szCs w:val="14"/>
    </w:rPr>
  </w:style>
  <w:style w:type="paragraph" w:styleId="Listapunktowana">
    <w:name w:val="List Bullet"/>
    <w:basedOn w:val="Normalny"/>
    <w:uiPriority w:val="99"/>
    <w:rsid w:val="00854B7B"/>
    <w:pPr>
      <w:tabs>
        <w:tab w:val="num" w:pos="360"/>
      </w:tabs>
      <w:ind w:left="360" w:hanging="360"/>
    </w:pPr>
  </w:style>
  <w:style w:type="table" w:styleId="Tabela-Siatka">
    <w:name w:val="Table Grid"/>
    <w:basedOn w:val="Standardowy"/>
    <w:uiPriority w:val="59"/>
    <w:rsid w:val="00A36F46"/>
    <w:rPr>
      <w:rFonts w:cs="Verdan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ucZwyrazami">
    <w:name w:val="Luc_Z_wyrazami"/>
    <w:basedOn w:val="Normalny"/>
    <w:autoRedefine/>
    <w:uiPriority w:val="99"/>
    <w:rsid w:val="00821F16"/>
    <w:pPr>
      <w:spacing w:before="1360" w:after="840"/>
      <w:jc w:val="left"/>
    </w:pPr>
  </w:style>
  <w:style w:type="paragraph" w:styleId="Bezodstpw">
    <w:name w:val="No Spacing"/>
    <w:aliases w:val="Luc_Bez odstępów"/>
    <w:basedOn w:val="Normalny"/>
    <w:autoRedefine/>
    <w:uiPriority w:val="99"/>
    <w:qFormat/>
    <w:rsid w:val="0003662B"/>
    <w:pPr>
      <w:spacing w:after="0"/>
    </w:pPr>
  </w:style>
  <w:style w:type="paragraph" w:styleId="Tekstdymka">
    <w:name w:val="Balloon Text"/>
    <w:basedOn w:val="Normalny"/>
    <w:link w:val="TekstdymkaZnak"/>
    <w:uiPriority w:val="99"/>
    <w:semiHidden/>
    <w:rsid w:val="00891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919CF"/>
    <w:rPr>
      <w:rFonts w:ascii="Segoe UI" w:hAnsi="Segoe UI" w:cs="Segoe UI"/>
      <w:color w:val="000000"/>
      <w:spacing w:val="4"/>
      <w:sz w:val="18"/>
      <w:szCs w:val="18"/>
    </w:rPr>
  </w:style>
  <w:style w:type="character" w:styleId="Hipercze">
    <w:name w:val="Hyperlink"/>
    <w:basedOn w:val="Domylnaczcionkaakapitu"/>
    <w:uiPriority w:val="99"/>
    <w:rsid w:val="00252556"/>
    <w:rPr>
      <w:rFonts w:cs="Times New Roman"/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22552A"/>
    <w:pPr>
      <w:ind w:left="720"/>
    </w:pPr>
    <w:rPr>
      <w:rFonts w:cs="Times New Roman"/>
    </w:rPr>
  </w:style>
  <w:style w:type="character" w:customStyle="1" w:styleId="AkapitzlistZnak">
    <w:name w:val="Akapit z listą Znak"/>
    <w:link w:val="Akapitzlist"/>
    <w:uiPriority w:val="99"/>
    <w:locked/>
    <w:rsid w:val="000A7D2D"/>
    <w:rPr>
      <w:color w:val="000000"/>
      <w:spacing w:val="4"/>
      <w:sz w:val="20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B73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krzysztof.zaraska@imif.lukasiewicz.gov.p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4</Pages>
  <Words>879</Words>
  <Characters>5277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arszawa, dnia …………………………</vt:lpstr>
    </vt:vector>
  </TitlesOfParts>
  <Company>ITE</Company>
  <LinksUpToDate>false</LinksUpToDate>
  <CharactersWithSpaces>6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szawa, dnia …………………………</dc:title>
  <dc:subject/>
  <dc:creator>Jerzy KĄTCKI</dc:creator>
  <cp:keywords/>
  <dc:description/>
  <cp:lastModifiedBy>Mateusz Kołakowski | Łukasiewicz – IMIF</cp:lastModifiedBy>
  <cp:revision>10</cp:revision>
  <cp:lastPrinted>2025-05-06T14:53:00Z</cp:lastPrinted>
  <dcterms:created xsi:type="dcterms:W3CDTF">2025-05-05T14:23:00Z</dcterms:created>
  <dcterms:modified xsi:type="dcterms:W3CDTF">2025-05-08T04:05:00Z</dcterms:modified>
</cp:coreProperties>
</file>